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19C32" w14:textId="77777777" w:rsidR="003B7319" w:rsidRDefault="003B7319" w:rsidP="00652C64">
      <w:pPr>
        <w:spacing w:line="245" w:lineRule="auto"/>
        <w:rPr>
          <w:rFonts w:ascii="Arial" w:eastAsia="Calibri" w:hAnsi="Arial" w:cs="Arial"/>
          <w:sz w:val="20"/>
          <w:szCs w:val="20"/>
          <w:lang w:val="es-419"/>
        </w:rPr>
      </w:pPr>
      <w:bookmarkStart w:id="0" w:name="_Hlk3982623"/>
      <w:bookmarkStart w:id="1" w:name="_Hlk3983836"/>
      <w:bookmarkStart w:id="2" w:name="_Hlk1462148"/>
      <w:bookmarkStart w:id="3" w:name="_GoBack"/>
      <w:bookmarkEnd w:id="3"/>
    </w:p>
    <w:p w14:paraId="72919243" w14:textId="4668ACF0" w:rsidR="004B3785" w:rsidRPr="00434E43" w:rsidRDefault="003160CA" w:rsidP="00652C64">
      <w:pPr>
        <w:spacing w:line="245" w:lineRule="auto"/>
        <w:rPr>
          <w:rFonts w:ascii="Arial" w:hAnsi="Arial" w:cs="Arial"/>
          <w:sz w:val="20"/>
          <w:szCs w:val="20"/>
          <w:lang w:val="es-419"/>
        </w:rPr>
      </w:pPr>
      <w:r w:rsidRPr="00434E43">
        <w:rPr>
          <w:rFonts w:ascii="Arial" w:hAnsi="Arial" w:cs="Arial"/>
          <w:sz w:val="20"/>
          <w:szCs w:val="20"/>
          <w:lang w:val="es-419"/>
        </w:rPr>
        <w:t>La seguridad de nuestros empleados</w:t>
      </w:r>
      <w:r w:rsidR="009E1D4D" w:rsidRPr="00434E43">
        <w:rPr>
          <w:rFonts w:ascii="Arial" w:hAnsi="Arial" w:cs="Arial"/>
          <w:sz w:val="20"/>
          <w:szCs w:val="20"/>
          <w:lang w:val="es-419"/>
        </w:rPr>
        <w:t>,</w:t>
      </w:r>
      <w:r w:rsidR="00890EEA" w:rsidRPr="00434E43">
        <w:rPr>
          <w:rFonts w:ascii="Arial" w:hAnsi="Arial" w:cs="Arial"/>
          <w:sz w:val="20"/>
          <w:szCs w:val="20"/>
          <w:lang w:val="es-419"/>
        </w:rPr>
        <w:t xml:space="preserve"> socios, clientes, familias</w:t>
      </w:r>
      <w:r w:rsidR="0056333E" w:rsidRPr="00434E43">
        <w:rPr>
          <w:rFonts w:ascii="Arial" w:hAnsi="Arial" w:cs="Arial"/>
          <w:sz w:val="20"/>
          <w:szCs w:val="20"/>
          <w:lang w:val="es-419"/>
        </w:rPr>
        <w:t xml:space="preserve"> y visitantes </w:t>
      </w:r>
      <w:r w:rsidR="00A8698E" w:rsidRPr="00434E43">
        <w:rPr>
          <w:rFonts w:ascii="Arial" w:hAnsi="Arial" w:cs="Arial"/>
          <w:sz w:val="20"/>
          <w:szCs w:val="20"/>
          <w:lang w:val="es-419"/>
        </w:rPr>
        <w:t>sigue</w:t>
      </w:r>
      <w:r w:rsidR="000E6700" w:rsidRPr="00434E43">
        <w:rPr>
          <w:rFonts w:ascii="Arial" w:hAnsi="Arial" w:cs="Arial"/>
          <w:sz w:val="20"/>
          <w:szCs w:val="20"/>
          <w:lang w:val="es-419"/>
        </w:rPr>
        <w:t xml:space="preserve"> siendo la prioridad </w:t>
      </w:r>
      <w:r w:rsidR="00CD2855" w:rsidRPr="00434E43">
        <w:rPr>
          <w:rFonts w:ascii="Arial" w:hAnsi="Arial" w:cs="Arial"/>
          <w:sz w:val="20"/>
          <w:szCs w:val="20"/>
          <w:lang w:val="es-419"/>
        </w:rPr>
        <w:t xml:space="preserve">principal </w:t>
      </w:r>
      <w:r w:rsidR="00995E0D" w:rsidRPr="00434E43">
        <w:rPr>
          <w:rFonts w:ascii="Arial" w:hAnsi="Arial" w:cs="Arial"/>
          <w:sz w:val="20"/>
          <w:szCs w:val="20"/>
          <w:lang w:val="es-419"/>
        </w:rPr>
        <w:t>de &lt;Nombre del cliente</w:t>
      </w:r>
      <w:r w:rsidR="0078660F" w:rsidRPr="00434E43">
        <w:rPr>
          <w:rFonts w:ascii="Arial" w:hAnsi="Arial" w:cs="Arial"/>
          <w:sz w:val="20"/>
          <w:szCs w:val="20"/>
          <w:lang w:val="es-419"/>
        </w:rPr>
        <w:t xml:space="preserve">&gt;. A </w:t>
      </w:r>
      <w:r w:rsidR="00061CD2" w:rsidRPr="00434E43">
        <w:rPr>
          <w:rFonts w:ascii="Arial" w:hAnsi="Arial" w:cs="Arial"/>
          <w:sz w:val="20"/>
          <w:szCs w:val="20"/>
          <w:lang w:val="es-419"/>
        </w:rPr>
        <w:t>medida que</w:t>
      </w:r>
      <w:r w:rsidR="00AC3A53" w:rsidRPr="00434E43">
        <w:rPr>
          <w:rFonts w:ascii="Arial" w:hAnsi="Arial" w:cs="Arial"/>
          <w:sz w:val="20"/>
          <w:szCs w:val="20"/>
          <w:lang w:val="es-419"/>
        </w:rPr>
        <w:t xml:space="preserve"> el brote de </w:t>
      </w:r>
      <w:r w:rsidR="005E0385" w:rsidRPr="00434E43">
        <w:rPr>
          <w:rFonts w:ascii="Arial" w:hAnsi="Arial" w:cs="Arial"/>
          <w:sz w:val="20"/>
          <w:szCs w:val="20"/>
          <w:lang w:val="es-419"/>
        </w:rPr>
        <w:t xml:space="preserve">Coronavirus (COVID-19) </w:t>
      </w:r>
      <w:r w:rsidR="00D26436" w:rsidRPr="00434E43">
        <w:rPr>
          <w:rFonts w:ascii="Arial" w:hAnsi="Arial" w:cs="Arial"/>
          <w:sz w:val="20"/>
          <w:szCs w:val="20"/>
          <w:lang w:val="es-419"/>
        </w:rPr>
        <w:t>continúe</w:t>
      </w:r>
      <w:r w:rsidR="00504D26" w:rsidRPr="00434E43">
        <w:rPr>
          <w:rFonts w:ascii="Arial" w:hAnsi="Arial" w:cs="Arial"/>
          <w:sz w:val="20"/>
          <w:szCs w:val="20"/>
          <w:lang w:val="es-419"/>
        </w:rPr>
        <w:t xml:space="preserve"> </w:t>
      </w:r>
      <w:r w:rsidR="00BC2CE1" w:rsidRPr="00434E43">
        <w:rPr>
          <w:rFonts w:ascii="Arial" w:hAnsi="Arial" w:cs="Arial"/>
          <w:sz w:val="20"/>
          <w:szCs w:val="20"/>
          <w:lang w:val="es-419"/>
        </w:rPr>
        <w:t xml:space="preserve">evolucionando y </w:t>
      </w:r>
      <w:r w:rsidR="00745E52" w:rsidRPr="00434E43">
        <w:rPr>
          <w:rFonts w:ascii="Arial" w:hAnsi="Arial" w:cs="Arial"/>
          <w:sz w:val="20"/>
          <w:szCs w:val="20"/>
          <w:lang w:val="es-419"/>
        </w:rPr>
        <w:t xml:space="preserve">esparciéndose </w:t>
      </w:r>
      <w:r w:rsidR="00F00DB8" w:rsidRPr="00434E43">
        <w:rPr>
          <w:rFonts w:ascii="Arial" w:hAnsi="Arial" w:cs="Arial"/>
          <w:sz w:val="20"/>
          <w:szCs w:val="20"/>
          <w:lang w:val="es-419"/>
        </w:rPr>
        <w:t>a nivel global, &lt;Nombre del cliente&gt;</w:t>
      </w:r>
      <w:r w:rsidR="00434973" w:rsidRPr="00434E43">
        <w:rPr>
          <w:rFonts w:ascii="Arial" w:hAnsi="Arial" w:cs="Arial"/>
          <w:sz w:val="20"/>
          <w:szCs w:val="20"/>
          <w:lang w:val="es-419"/>
        </w:rPr>
        <w:t xml:space="preserve"> </w:t>
      </w:r>
      <w:r w:rsidR="00922A62" w:rsidRPr="00434E43">
        <w:rPr>
          <w:rFonts w:ascii="Arial" w:hAnsi="Arial" w:cs="Arial"/>
          <w:sz w:val="20"/>
          <w:szCs w:val="20"/>
          <w:lang w:val="es-419"/>
        </w:rPr>
        <w:t xml:space="preserve">continuara </w:t>
      </w:r>
      <w:r w:rsidR="007406D6" w:rsidRPr="00434E43">
        <w:rPr>
          <w:rFonts w:ascii="Arial" w:hAnsi="Arial" w:cs="Arial"/>
          <w:sz w:val="20"/>
          <w:szCs w:val="20"/>
          <w:lang w:val="es-419"/>
        </w:rPr>
        <w:t>monitorea</w:t>
      </w:r>
      <w:r w:rsidR="00922A62" w:rsidRPr="00434E43">
        <w:rPr>
          <w:rFonts w:ascii="Arial" w:hAnsi="Arial" w:cs="Arial"/>
          <w:sz w:val="20"/>
          <w:szCs w:val="20"/>
          <w:lang w:val="es-419"/>
        </w:rPr>
        <w:t>ndo</w:t>
      </w:r>
      <w:r w:rsidR="007406D6" w:rsidRPr="00434E43">
        <w:rPr>
          <w:rFonts w:ascii="Arial" w:hAnsi="Arial" w:cs="Arial"/>
          <w:sz w:val="20"/>
          <w:szCs w:val="20"/>
          <w:lang w:val="es-419"/>
        </w:rPr>
        <w:t xml:space="preserve"> </w:t>
      </w:r>
      <w:r w:rsidR="00C97257" w:rsidRPr="00434E43">
        <w:rPr>
          <w:rFonts w:ascii="Arial" w:hAnsi="Arial" w:cs="Arial"/>
          <w:sz w:val="20"/>
          <w:szCs w:val="20"/>
          <w:lang w:val="es-419"/>
        </w:rPr>
        <w:t xml:space="preserve">la </w:t>
      </w:r>
      <w:r w:rsidR="00CE159D" w:rsidRPr="00434E43">
        <w:rPr>
          <w:rFonts w:ascii="Arial" w:hAnsi="Arial" w:cs="Arial"/>
          <w:sz w:val="20"/>
          <w:szCs w:val="20"/>
          <w:lang w:val="es-419"/>
        </w:rPr>
        <w:t xml:space="preserve">situación </w:t>
      </w:r>
      <w:r w:rsidR="005E57AB" w:rsidRPr="00434E43">
        <w:rPr>
          <w:rFonts w:ascii="Arial" w:hAnsi="Arial" w:cs="Arial"/>
          <w:sz w:val="20"/>
          <w:szCs w:val="20"/>
          <w:lang w:val="es-419"/>
        </w:rPr>
        <w:t xml:space="preserve">de cerca y </w:t>
      </w:r>
      <w:r w:rsidR="00B7423D" w:rsidRPr="00434E43">
        <w:rPr>
          <w:rFonts w:ascii="Arial" w:hAnsi="Arial" w:cs="Arial"/>
          <w:sz w:val="20"/>
          <w:szCs w:val="20"/>
          <w:lang w:val="es-419"/>
        </w:rPr>
        <w:t>ac</w:t>
      </w:r>
      <w:r w:rsidR="005A230D" w:rsidRPr="00434E43">
        <w:rPr>
          <w:rFonts w:ascii="Arial" w:hAnsi="Arial" w:cs="Arial"/>
          <w:sz w:val="20"/>
          <w:szCs w:val="20"/>
          <w:lang w:val="es-419"/>
        </w:rPr>
        <w:t xml:space="preserve">tualizara </w:t>
      </w:r>
      <w:r w:rsidR="00743905" w:rsidRPr="00434E43">
        <w:rPr>
          <w:rFonts w:ascii="Arial" w:hAnsi="Arial" w:cs="Arial"/>
          <w:sz w:val="20"/>
          <w:szCs w:val="20"/>
          <w:lang w:val="es-419"/>
        </w:rPr>
        <w:t xml:space="preserve">periódicamente </w:t>
      </w:r>
      <w:r w:rsidR="005A230D" w:rsidRPr="00434E43">
        <w:rPr>
          <w:rFonts w:ascii="Arial" w:hAnsi="Arial" w:cs="Arial"/>
          <w:sz w:val="20"/>
          <w:szCs w:val="20"/>
          <w:lang w:val="es-419"/>
        </w:rPr>
        <w:t xml:space="preserve">las </w:t>
      </w:r>
      <w:r w:rsidR="00416D99" w:rsidRPr="00434E43">
        <w:rPr>
          <w:rFonts w:ascii="Arial" w:hAnsi="Arial" w:cs="Arial"/>
          <w:sz w:val="20"/>
          <w:szCs w:val="20"/>
          <w:lang w:val="es-419"/>
        </w:rPr>
        <w:t>guías</w:t>
      </w:r>
      <w:r w:rsidR="005A230D" w:rsidRPr="00434E43">
        <w:rPr>
          <w:rFonts w:ascii="Arial" w:hAnsi="Arial" w:cs="Arial"/>
          <w:sz w:val="20"/>
          <w:szCs w:val="20"/>
          <w:lang w:val="es-419"/>
        </w:rPr>
        <w:t xml:space="preserve"> de la compañía basada</w:t>
      </w:r>
      <w:r w:rsidR="001E4092" w:rsidRPr="00434E43">
        <w:rPr>
          <w:rFonts w:ascii="Arial" w:hAnsi="Arial" w:cs="Arial"/>
          <w:sz w:val="20"/>
          <w:szCs w:val="20"/>
          <w:lang w:val="es-419"/>
        </w:rPr>
        <w:t xml:space="preserve"> </w:t>
      </w:r>
      <w:r w:rsidR="00F51729" w:rsidRPr="00434E43">
        <w:rPr>
          <w:rFonts w:ascii="Arial" w:hAnsi="Arial" w:cs="Arial"/>
          <w:sz w:val="20"/>
          <w:szCs w:val="20"/>
          <w:lang w:val="es-419"/>
        </w:rPr>
        <w:t xml:space="preserve">en las recomendaciones actuales </w:t>
      </w:r>
      <w:r w:rsidR="001742BA" w:rsidRPr="00434E43">
        <w:rPr>
          <w:rFonts w:ascii="Arial" w:hAnsi="Arial" w:cs="Arial"/>
          <w:sz w:val="20"/>
          <w:szCs w:val="20"/>
          <w:lang w:val="es-419"/>
        </w:rPr>
        <w:t xml:space="preserve">del Centro de Control y </w:t>
      </w:r>
      <w:r w:rsidR="00416D99" w:rsidRPr="00434E43">
        <w:rPr>
          <w:rFonts w:ascii="Arial" w:hAnsi="Arial" w:cs="Arial"/>
          <w:sz w:val="20"/>
          <w:szCs w:val="20"/>
          <w:lang w:val="es-419"/>
        </w:rPr>
        <w:t>Prevención</w:t>
      </w:r>
      <w:r w:rsidR="001742BA" w:rsidRPr="00434E43">
        <w:rPr>
          <w:rFonts w:ascii="Arial" w:hAnsi="Arial" w:cs="Arial"/>
          <w:sz w:val="20"/>
          <w:szCs w:val="20"/>
          <w:lang w:val="es-419"/>
        </w:rPr>
        <w:t xml:space="preserve"> de Enfermedades (</w:t>
      </w:r>
      <w:r w:rsidR="00416D99" w:rsidRPr="00434E43">
        <w:rPr>
          <w:rFonts w:ascii="Arial" w:hAnsi="Arial" w:cs="Arial"/>
          <w:sz w:val="20"/>
          <w:szCs w:val="20"/>
          <w:lang w:val="es-419"/>
        </w:rPr>
        <w:t xml:space="preserve">siglas en ingles CDC) </w:t>
      </w:r>
      <w:r w:rsidR="00377CD1" w:rsidRPr="00434E43">
        <w:rPr>
          <w:rFonts w:ascii="Arial" w:hAnsi="Arial" w:cs="Arial"/>
          <w:sz w:val="20"/>
          <w:szCs w:val="20"/>
          <w:lang w:val="es-419"/>
        </w:rPr>
        <w:t xml:space="preserve">y la Organización Mundial de la Salud (OMS). </w:t>
      </w:r>
      <w:r w:rsidR="006C2B0E" w:rsidRPr="00434E43">
        <w:rPr>
          <w:rFonts w:ascii="Arial" w:hAnsi="Arial" w:cs="Arial"/>
          <w:sz w:val="20"/>
          <w:szCs w:val="20"/>
          <w:lang w:val="es-419"/>
        </w:rPr>
        <w:t>Únicamente los visitantes cr</w:t>
      </w:r>
      <w:r w:rsidR="004F7531" w:rsidRPr="00434E43">
        <w:rPr>
          <w:rFonts w:ascii="Arial" w:hAnsi="Arial" w:cs="Arial"/>
          <w:sz w:val="20"/>
          <w:szCs w:val="20"/>
          <w:lang w:val="es-419"/>
        </w:rPr>
        <w:t xml:space="preserve">uciales </w:t>
      </w:r>
      <w:r w:rsidR="005714A4" w:rsidRPr="00434E43">
        <w:rPr>
          <w:rFonts w:ascii="Arial" w:hAnsi="Arial" w:cs="Arial"/>
          <w:sz w:val="20"/>
          <w:szCs w:val="20"/>
          <w:lang w:val="es-419"/>
        </w:rPr>
        <w:t xml:space="preserve">para </w:t>
      </w:r>
      <w:r w:rsidR="00AE246F" w:rsidRPr="00434E43">
        <w:rPr>
          <w:rFonts w:ascii="Arial" w:hAnsi="Arial" w:cs="Arial"/>
          <w:sz w:val="20"/>
          <w:szCs w:val="20"/>
          <w:lang w:val="es-419"/>
        </w:rPr>
        <w:t xml:space="preserve">nuestro negocio </w:t>
      </w:r>
      <w:r w:rsidR="00DD46F1" w:rsidRPr="00434E43">
        <w:rPr>
          <w:rFonts w:ascii="Arial" w:hAnsi="Arial" w:cs="Arial"/>
          <w:sz w:val="20"/>
          <w:szCs w:val="20"/>
          <w:lang w:val="es-419"/>
        </w:rPr>
        <w:t>estarán permitidos en cua</w:t>
      </w:r>
      <w:r w:rsidR="002844D6" w:rsidRPr="00434E43">
        <w:rPr>
          <w:rFonts w:ascii="Arial" w:hAnsi="Arial" w:cs="Arial"/>
          <w:sz w:val="20"/>
          <w:szCs w:val="20"/>
          <w:lang w:val="es-419"/>
        </w:rPr>
        <w:t xml:space="preserve">lquier </w:t>
      </w:r>
      <w:r w:rsidR="00563E39" w:rsidRPr="00434E43">
        <w:rPr>
          <w:rFonts w:ascii="Arial" w:hAnsi="Arial" w:cs="Arial"/>
          <w:sz w:val="20"/>
          <w:szCs w:val="20"/>
          <w:lang w:val="es-419"/>
        </w:rPr>
        <w:t>instalación de</w:t>
      </w:r>
      <w:r w:rsidR="002D6597" w:rsidRPr="00434E43">
        <w:rPr>
          <w:rFonts w:ascii="Arial" w:hAnsi="Arial" w:cs="Arial"/>
          <w:sz w:val="20"/>
          <w:szCs w:val="20"/>
          <w:lang w:val="es-419"/>
        </w:rPr>
        <w:t xml:space="preserve"> &lt;Nombre del cliente</w:t>
      </w:r>
      <w:r w:rsidR="006A144A">
        <w:rPr>
          <w:rFonts w:ascii="Arial" w:hAnsi="Arial" w:cs="Arial"/>
          <w:sz w:val="20"/>
          <w:szCs w:val="20"/>
          <w:lang w:val="es-419"/>
        </w:rPr>
        <w:t>&gt;</w:t>
      </w:r>
      <w:r w:rsidR="00563E39" w:rsidRPr="00434E43">
        <w:rPr>
          <w:rFonts w:ascii="Arial" w:hAnsi="Arial" w:cs="Arial"/>
          <w:sz w:val="20"/>
          <w:szCs w:val="20"/>
          <w:lang w:val="es-419"/>
        </w:rPr>
        <w:t xml:space="preserve"> e</w:t>
      </w:r>
      <w:r w:rsidR="001659C6" w:rsidRPr="00434E43">
        <w:rPr>
          <w:rFonts w:ascii="Arial" w:hAnsi="Arial" w:cs="Arial"/>
          <w:sz w:val="20"/>
          <w:szCs w:val="20"/>
          <w:lang w:val="es-419"/>
        </w:rPr>
        <w:t xml:space="preserve">n este momento. </w:t>
      </w:r>
    </w:p>
    <w:p w14:paraId="37F0D111" w14:textId="2C915437" w:rsidR="00FF0BEB" w:rsidRPr="00434E43" w:rsidRDefault="00FF0BEB" w:rsidP="00652C64">
      <w:pPr>
        <w:spacing w:line="245" w:lineRule="auto"/>
        <w:rPr>
          <w:rFonts w:ascii="Arial" w:hAnsi="Arial" w:cs="Arial"/>
          <w:sz w:val="20"/>
          <w:szCs w:val="20"/>
          <w:lang w:val="es-419"/>
        </w:rPr>
      </w:pPr>
    </w:p>
    <w:p w14:paraId="5E58900E" w14:textId="758E4F49" w:rsidR="00FF0BEB" w:rsidRPr="00434E43" w:rsidRDefault="00444446" w:rsidP="00652C64">
      <w:pPr>
        <w:spacing w:line="245" w:lineRule="auto"/>
        <w:rPr>
          <w:rFonts w:ascii="Arial" w:hAnsi="Arial" w:cs="Arial"/>
          <w:sz w:val="20"/>
          <w:szCs w:val="20"/>
          <w:lang w:val="es-419"/>
        </w:rPr>
      </w:pPr>
      <w:r w:rsidRPr="00434E43">
        <w:rPr>
          <w:rFonts w:ascii="Arial" w:hAnsi="Arial" w:cs="Arial"/>
          <w:sz w:val="20"/>
          <w:szCs w:val="20"/>
          <w:lang w:val="es-419"/>
        </w:rPr>
        <w:t xml:space="preserve">Para prevenir </w:t>
      </w:r>
      <w:r w:rsidR="00EC3B20" w:rsidRPr="00434E43">
        <w:rPr>
          <w:rFonts w:ascii="Arial" w:hAnsi="Arial" w:cs="Arial"/>
          <w:sz w:val="20"/>
          <w:szCs w:val="20"/>
          <w:lang w:val="es-419"/>
        </w:rPr>
        <w:t xml:space="preserve">la propagación de COVID-19 </w:t>
      </w:r>
      <w:r w:rsidR="00782C17" w:rsidRPr="00434E43">
        <w:rPr>
          <w:rFonts w:ascii="Arial" w:hAnsi="Arial" w:cs="Arial"/>
          <w:sz w:val="20"/>
          <w:szCs w:val="20"/>
          <w:lang w:val="es-419"/>
        </w:rPr>
        <w:t xml:space="preserve">y reducir el </w:t>
      </w:r>
      <w:r w:rsidR="0019441A" w:rsidRPr="00434E43">
        <w:rPr>
          <w:rFonts w:ascii="Arial" w:hAnsi="Arial" w:cs="Arial"/>
          <w:sz w:val="20"/>
          <w:szCs w:val="20"/>
          <w:lang w:val="es-419"/>
        </w:rPr>
        <w:t xml:space="preserve">riesgo </w:t>
      </w:r>
      <w:r w:rsidR="00782C17" w:rsidRPr="00434E43">
        <w:rPr>
          <w:rFonts w:ascii="Arial" w:hAnsi="Arial" w:cs="Arial"/>
          <w:sz w:val="20"/>
          <w:szCs w:val="20"/>
          <w:lang w:val="es-419"/>
        </w:rPr>
        <w:t xml:space="preserve">potencial </w:t>
      </w:r>
      <w:r w:rsidR="00887AF0" w:rsidRPr="00434E43">
        <w:rPr>
          <w:rFonts w:ascii="Arial" w:hAnsi="Arial" w:cs="Arial"/>
          <w:sz w:val="20"/>
          <w:szCs w:val="20"/>
          <w:lang w:val="es-419"/>
        </w:rPr>
        <w:t xml:space="preserve">de exposición </w:t>
      </w:r>
      <w:r w:rsidR="00D95DED" w:rsidRPr="00434E43">
        <w:rPr>
          <w:rFonts w:ascii="Arial" w:hAnsi="Arial" w:cs="Arial"/>
          <w:sz w:val="20"/>
          <w:szCs w:val="20"/>
          <w:lang w:val="es-419"/>
        </w:rPr>
        <w:t xml:space="preserve">para nuestros visitantes y nuestro </w:t>
      </w:r>
      <w:r w:rsidR="00887AF0" w:rsidRPr="00434E43">
        <w:rPr>
          <w:rFonts w:ascii="Arial" w:hAnsi="Arial" w:cs="Arial"/>
          <w:sz w:val="20"/>
          <w:szCs w:val="20"/>
          <w:lang w:val="es-419"/>
        </w:rPr>
        <w:t>sitio de trabajo</w:t>
      </w:r>
      <w:r w:rsidR="001D29DC" w:rsidRPr="00434E43">
        <w:rPr>
          <w:rFonts w:ascii="Arial" w:hAnsi="Arial" w:cs="Arial"/>
          <w:sz w:val="20"/>
          <w:szCs w:val="20"/>
          <w:lang w:val="es-419"/>
        </w:rPr>
        <w:t xml:space="preserve">, </w:t>
      </w:r>
      <w:r w:rsidR="00590225" w:rsidRPr="00434E43">
        <w:rPr>
          <w:rFonts w:ascii="Arial" w:hAnsi="Arial" w:cs="Arial"/>
          <w:sz w:val="20"/>
          <w:szCs w:val="20"/>
          <w:lang w:val="es-419"/>
        </w:rPr>
        <w:t xml:space="preserve">estamos </w:t>
      </w:r>
      <w:r w:rsidR="002547E8" w:rsidRPr="00434E43">
        <w:rPr>
          <w:rFonts w:ascii="Arial" w:hAnsi="Arial" w:cs="Arial"/>
          <w:sz w:val="20"/>
          <w:szCs w:val="20"/>
          <w:lang w:val="es-419"/>
        </w:rPr>
        <w:t>realizando una simple encuesta</w:t>
      </w:r>
      <w:r w:rsidR="005730D8" w:rsidRPr="00434E43">
        <w:rPr>
          <w:rFonts w:ascii="Arial" w:hAnsi="Arial" w:cs="Arial"/>
          <w:sz w:val="20"/>
          <w:szCs w:val="20"/>
          <w:lang w:val="es-419"/>
        </w:rPr>
        <w:t xml:space="preserve"> de prevención</w:t>
      </w:r>
      <w:r w:rsidR="00C44FA6" w:rsidRPr="00434E43">
        <w:rPr>
          <w:rFonts w:ascii="Arial" w:hAnsi="Arial" w:cs="Arial"/>
          <w:sz w:val="20"/>
          <w:szCs w:val="20"/>
          <w:lang w:val="es-419"/>
        </w:rPr>
        <w:t>. Su participación es importante para ayudarnos a tomar medidas de precaución para proteger</w:t>
      </w:r>
      <w:r w:rsidR="005D1BFD" w:rsidRPr="00434E43">
        <w:rPr>
          <w:rFonts w:ascii="Arial" w:hAnsi="Arial" w:cs="Arial"/>
          <w:sz w:val="20"/>
          <w:szCs w:val="20"/>
          <w:lang w:val="es-419"/>
        </w:rPr>
        <w:t xml:space="preserve"> tanto a usted como a todos </w:t>
      </w:r>
      <w:r w:rsidR="00C92F2E" w:rsidRPr="00434E43">
        <w:rPr>
          <w:rFonts w:ascii="Arial" w:hAnsi="Arial" w:cs="Arial"/>
          <w:sz w:val="20"/>
          <w:szCs w:val="20"/>
          <w:lang w:val="es-419"/>
        </w:rPr>
        <w:t xml:space="preserve">en este edificio. </w:t>
      </w:r>
      <w:r w:rsidR="00517DAA" w:rsidRPr="00434E43">
        <w:rPr>
          <w:rFonts w:ascii="Arial" w:hAnsi="Arial" w:cs="Arial"/>
          <w:sz w:val="20"/>
          <w:szCs w:val="20"/>
          <w:lang w:val="es-419"/>
        </w:rPr>
        <w:t xml:space="preserve">Gracias por su tiempo. </w:t>
      </w:r>
    </w:p>
    <w:p w14:paraId="7CFB8176" w14:textId="36F475E9" w:rsidR="00652C64" w:rsidRPr="00517DAA" w:rsidRDefault="00652C64" w:rsidP="00517DAA">
      <w:pPr>
        <w:spacing w:line="245" w:lineRule="auto"/>
        <w:rPr>
          <w:rFonts w:ascii="Arial" w:eastAsia="Calibri" w:hAnsi="Arial" w:cs="Arial"/>
          <w:sz w:val="20"/>
          <w:szCs w:val="20"/>
          <w:lang w:val="es-41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3"/>
        <w:gridCol w:w="4654"/>
      </w:tblGrid>
      <w:tr w:rsidR="00C41DD7" w:rsidRPr="006D40A4" w14:paraId="72257D1C" w14:textId="77777777" w:rsidTr="00C41DD7">
        <w:tc>
          <w:tcPr>
            <w:tcW w:w="9307" w:type="dxa"/>
            <w:gridSpan w:val="2"/>
            <w:shd w:val="clear" w:color="auto" w:fill="D9D9D9" w:themeFill="background1" w:themeFillShade="D9"/>
          </w:tcPr>
          <w:p w14:paraId="7209BECD" w14:textId="30D7A864" w:rsidR="00C41DD7" w:rsidRPr="006D40A4" w:rsidRDefault="006D40A4" w:rsidP="00F863C8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  <w:lang w:val="es-419"/>
              </w:rPr>
            </w:pPr>
            <w:r w:rsidRPr="006D40A4">
              <w:rPr>
                <w:rFonts w:ascii="Arial" w:hAnsi="Arial" w:cs="Arial"/>
                <w:b/>
                <w:bCs/>
                <w:sz w:val="18"/>
                <w:szCs w:val="18"/>
                <w:u w:val="single"/>
                <w:lang w:val="es-419"/>
              </w:rPr>
              <w:t>información</w:t>
            </w:r>
            <w:r w:rsidR="00CC736C" w:rsidRPr="006D40A4">
              <w:rPr>
                <w:rFonts w:ascii="Arial" w:hAnsi="Arial" w:cs="Arial"/>
                <w:b/>
                <w:bCs/>
                <w:sz w:val="18"/>
                <w:szCs w:val="18"/>
                <w:u w:val="single"/>
                <w:lang w:val="es-419"/>
              </w:rPr>
              <w:t xml:space="preserve"> del Visitante</w:t>
            </w:r>
          </w:p>
          <w:p w14:paraId="7AE9B083" w14:textId="77777777" w:rsidR="00C41DD7" w:rsidRPr="006D40A4" w:rsidRDefault="00C41DD7" w:rsidP="00F863C8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</w:tc>
      </w:tr>
      <w:tr w:rsidR="00652C64" w:rsidRPr="006D40A4" w14:paraId="6FF95A5F" w14:textId="77777777" w:rsidTr="00DC500C">
        <w:tc>
          <w:tcPr>
            <w:tcW w:w="4653" w:type="dxa"/>
          </w:tcPr>
          <w:p w14:paraId="415A1A49" w14:textId="6966A1BF" w:rsidR="00652C64" w:rsidRPr="006D40A4" w:rsidRDefault="004601A2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D40A4">
              <w:rPr>
                <w:rFonts w:ascii="Arial" w:hAnsi="Arial" w:cs="Arial"/>
                <w:sz w:val="18"/>
                <w:szCs w:val="18"/>
                <w:lang w:val="es-419"/>
              </w:rPr>
              <w:t>Nombre del Visitante:</w:t>
            </w:r>
          </w:p>
          <w:p w14:paraId="38AF30E5" w14:textId="77777777" w:rsidR="00652C64" w:rsidRPr="006D40A4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</w:tc>
        <w:tc>
          <w:tcPr>
            <w:tcW w:w="4654" w:type="dxa"/>
          </w:tcPr>
          <w:p w14:paraId="33F39AE2" w14:textId="782F9D14" w:rsidR="00652C64" w:rsidRPr="006D40A4" w:rsidRDefault="00221205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  <w:lang w:val="es-419"/>
              </w:rPr>
              <w:t>Número</w:t>
            </w:r>
            <w:r w:rsidR="003A021D">
              <w:rPr>
                <w:rFonts w:ascii="Arial" w:hAnsi="Arial" w:cs="Arial"/>
                <w:sz w:val="18"/>
                <w:szCs w:val="18"/>
                <w:lang w:val="es-419"/>
              </w:rPr>
              <w:t xml:space="preserve"> Telefónico (celular/ Hogar)</w:t>
            </w:r>
            <w:r w:rsidR="00652C64" w:rsidRPr="006D40A4">
              <w:rPr>
                <w:rFonts w:ascii="Arial" w:hAnsi="Arial" w:cs="Arial"/>
                <w:sz w:val="18"/>
                <w:szCs w:val="18"/>
                <w:lang w:val="es-419"/>
              </w:rPr>
              <w:t xml:space="preserve">: </w:t>
            </w:r>
          </w:p>
          <w:p w14:paraId="238993D7" w14:textId="77777777" w:rsidR="00652C64" w:rsidRPr="006D40A4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</w:tc>
      </w:tr>
      <w:tr w:rsidR="00652C64" w:rsidRPr="00A5227C" w14:paraId="063CA3A0" w14:textId="77777777" w:rsidTr="00DC500C">
        <w:trPr>
          <w:trHeight w:val="404"/>
        </w:trPr>
        <w:tc>
          <w:tcPr>
            <w:tcW w:w="4653" w:type="dxa"/>
          </w:tcPr>
          <w:p w14:paraId="4C0CE25A" w14:textId="1E9BCFFA" w:rsidR="00652C64" w:rsidRPr="006D40A4" w:rsidRDefault="006A144A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  <w:lang w:val="es-419"/>
              </w:rPr>
              <w:t>C</w:t>
            </w:r>
            <w:r w:rsidR="001268B7">
              <w:rPr>
                <w:rFonts w:ascii="Arial" w:hAnsi="Arial" w:cs="Arial"/>
                <w:sz w:val="18"/>
                <w:szCs w:val="18"/>
                <w:lang w:val="es-419"/>
              </w:rPr>
              <w:t>ompañía/ Organización</w:t>
            </w:r>
            <w:r w:rsidR="003A021D">
              <w:rPr>
                <w:rFonts w:ascii="Arial" w:hAnsi="Arial" w:cs="Arial"/>
                <w:sz w:val="18"/>
                <w:szCs w:val="18"/>
                <w:lang w:val="es-419"/>
              </w:rPr>
              <w:t>:</w:t>
            </w:r>
            <w:r w:rsidR="001268B7">
              <w:rPr>
                <w:rFonts w:ascii="Arial" w:hAnsi="Arial" w:cs="Arial"/>
                <w:sz w:val="18"/>
                <w:szCs w:val="18"/>
                <w:lang w:val="es-419"/>
              </w:rPr>
              <w:t xml:space="preserve"> </w:t>
            </w:r>
          </w:p>
          <w:p w14:paraId="255469A5" w14:textId="77777777" w:rsidR="00652C64" w:rsidRPr="006D40A4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</w:tc>
        <w:tc>
          <w:tcPr>
            <w:tcW w:w="4654" w:type="dxa"/>
          </w:tcPr>
          <w:p w14:paraId="32659557" w14:textId="15A43954" w:rsidR="00652C64" w:rsidRPr="006D40A4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D40A4">
              <w:rPr>
                <w:rFonts w:ascii="Arial" w:hAnsi="Arial" w:cs="Arial"/>
                <w:sz w:val="18"/>
                <w:szCs w:val="18"/>
                <w:lang w:val="es-419"/>
              </w:rPr>
              <w:t>N</w:t>
            </w:r>
            <w:r w:rsidR="001200CD">
              <w:rPr>
                <w:rFonts w:ascii="Arial" w:hAnsi="Arial" w:cs="Arial"/>
                <w:sz w:val="18"/>
                <w:szCs w:val="18"/>
                <w:lang w:val="es-419"/>
              </w:rPr>
              <w:t xml:space="preserve">ombre del anfitrión </w:t>
            </w:r>
            <w:r w:rsidR="00221205">
              <w:rPr>
                <w:rFonts w:ascii="Arial" w:hAnsi="Arial" w:cs="Arial"/>
                <w:sz w:val="18"/>
                <w:szCs w:val="18"/>
                <w:lang w:val="es-419"/>
              </w:rPr>
              <w:t xml:space="preserve">en </w:t>
            </w:r>
            <w:r w:rsidR="00221205" w:rsidRPr="00221205">
              <w:rPr>
                <w:rFonts w:ascii="Arial" w:hAnsi="Arial" w:cs="Arial"/>
                <w:sz w:val="18"/>
                <w:szCs w:val="18"/>
                <w:highlight w:val="yellow"/>
                <w:lang w:val="es-419"/>
              </w:rPr>
              <w:t>&lt;Nombre del cliente</w:t>
            </w:r>
            <w:r w:rsidR="00221205">
              <w:rPr>
                <w:rFonts w:ascii="Arial" w:hAnsi="Arial" w:cs="Arial"/>
                <w:sz w:val="18"/>
                <w:szCs w:val="18"/>
                <w:lang w:val="es-419"/>
              </w:rPr>
              <w:t>&gt;</w:t>
            </w:r>
            <w:r w:rsidRPr="006D40A4">
              <w:rPr>
                <w:rFonts w:ascii="Arial" w:hAnsi="Arial" w:cs="Arial"/>
                <w:sz w:val="18"/>
                <w:szCs w:val="18"/>
                <w:lang w:val="es-419"/>
              </w:rPr>
              <w:t xml:space="preserve"> </w:t>
            </w:r>
          </w:p>
          <w:p w14:paraId="7E1EFF7F" w14:textId="77777777" w:rsidR="00652C64" w:rsidRPr="006D40A4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</w:tc>
      </w:tr>
      <w:tr w:rsidR="00652C64" w:rsidRPr="00A5227C" w14:paraId="5439476A" w14:textId="77777777" w:rsidTr="00DC500C">
        <w:tc>
          <w:tcPr>
            <w:tcW w:w="9307" w:type="dxa"/>
            <w:gridSpan w:val="2"/>
          </w:tcPr>
          <w:p w14:paraId="5F5DE799" w14:textId="0AC70D5B" w:rsidR="00652C64" w:rsidRPr="006D40A4" w:rsidRDefault="001268B7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  <w:lang w:val="es-419"/>
              </w:rPr>
              <w:t>Nombre de</w:t>
            </w:r>
            <w:r w:rsidR="00F4273E">
              <w:rPr>
                <w:rFonts w:ascii="Arial" w:hAnsi="Arial" w:cs="Arial"/>
                <w:sz w:val="18"/>
                <w:szCs w:val="18"/>
                <w:lang w:val="es-419"/>
              </w:rPr>
              <w:t xml:space="preserve"> la</w:t>
            </w:r>
            <w:r w:rsidR="003A021D">
              <w:rPr>
                <w:rFonts w:ascii="Arial" w:hAnsi="Arial" w:cs="Arial"/>
                <w:sz w:val="18"/>
                <w:szCs w:val="18"/>
                <w:lang w:val="es-419"/>
              </w:rPr>
              <w:t xml:space="preserve"> instalación visitada:</w:t>
            </w:r>
          </w:p>
          <w:p w14:paraId="308AB472" w14:textId="77777777" w:rsidR="00652C64" w:rsidRPr="006D40A4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</w:tc>
      </w:tr>
    </w:tbl>
    <w:p w14:paraId="05F2F80D" w14:textId="20F6F6DF" w:rsidR="00F94F71" w:rsidRPr="00F4273E" w:rsidRDefault="00F94F71" w:rsidP="00F94F71">
      <w:pPr>
        <w:rPr>
          <w:rFonts w:ascii="Arial" w:hAnsi="Arial" w:cs="Arial"/>
          <w:sz w:val="22"/>
          <w:szCs w:val="22"/>
          <w:lang w:val="es-41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592"/>
      </w:tblGrid>
      <w:tr w:rsidR="00652C64" w:rsidRPr="006F25E3" w14:paraId="5DAC601D" w14:textId="77777777" w:rsidTr="00C41DD7">
        <w:tc>
          <w:tcPr>
            <w:tcW w:w="9307" w:type="dxa"/>
            <w:gridSpan w:val="2"/>
            <w:shd w:val="clear" w:color="auto" w:fill="D9D9D9" w:themeFill="background1" w:themeFillShade="D9"/>
          </w:tcPr>
          <w:p w14:paraId="6361B0E1" w14:textId="6234F089" w:rsidR="00652C64" w:rsidRPr="006F25E3" w:rsidRDefault="00FA0913" w:rsidP="00DC500C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  <w:lang w:val="es-419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u w:val="single"/>
                <w:lang w:val="es-419"/>
              </w:rPr>
              <w:t>Auto Declaración del Visitante</w:t>
            </w:r>
          </w:p>
          <w:p w14:paraId="35CB91FD" w14:textId="77777777" w:rsidR="00652C64" w:rsidRPr="006F25E3" w:rsidRDefault="00652C64" w:rsidP="00DC500C">
            <w:pPr>
              <w:rPr>
                <w:rFonts w:ascii="Arial" w:hAnsi="Arial" w:cs="Arial"/>
                <w:b/>
                <w:bCs/>
                <w:sz w:val="18"/>
                <w:szCs w:val="18"/>
                <w:lang w:val="es-419"/>
              </w:rPr>
            </w:pPr>
          </w:p>
        </w:tc>
      </w:tr>
      <w:tr w:rsidR="00652C64" w:rsidRPr="006F25E3" w14:paraId="21971C5C" w14:textId="77777777" w:rsidTr="008C6DFB">
        <w:trPr>
          <w:trHeight w:val="980"/>
        </w:trPr>
        <w:tc>
          <w:tcPr>
            <w:tcW w:w="715" w:type="dxa"/>
          </w:tcPr>
          <w:p w14:paraId="38F02422" w14:textId="77777777" w:rsidR="00652C64" w:rsidRPr="006E65B5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E65B5">
              <w:rPr>
                <w:rFonts w:ascii="Arial" w:hAnsi="Arial" w:cs="Arial"/>
                <w:sz w:val="18"/>
                <w:szCs w:val="18"/>
                <w:lang w:val="es-419"/>
              </w:rPr>
              <w:t>1</w:t>
            </w:r>
          </w:p>
        </w:tc>
        <w:tc>
          <w:tcPr>
            <w:tcW w:w="8592" w:type="dxa"/>
          </w:tcPr>
          <w:p w14:paraId="3A78A6DD" w14:textId="4C01B8E7" w:rsidR="00652C64" w:rsidRPr="006E65B5" w:rsidRDefault="00000577" w:rsidP="000C1233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E65B5">
              <w:rPr>
                <w:rFonts w:ascii="Arial" w:hAnsi="Arial" w:cs="Arial"/>
                <w:sz w:val="18"/>
                <w:szCs w:val="18"/>
                <w:lang w:val="es-419"/>
              </w:rPr>
              <w:t>¿Ha regresado de alguno de los países categorizados por el Centro de Control y Prevención de Enfermedades (siglas en inglés CDC) como nivel de riesgo 3 (https://wwwnc.cdc.gov/travel/notices) o ha tenido contacto cercano con alguien que ha retornado de alguno de estos países en los últimos 14 días?</w:t>
            </w:r>
          </w:p>
          <w:p w14:paraId="52A51157" w14:textId="0944D4B3" w:rsidR="000C1233" w:rsidRPr="006E65B5" w:rsidRDefault="000C1233" w:rsidP="000C1233">
            <w:pPr>
              <w:spacing w:before="100" w:beforeAutospacing="1" w:after="100" w:afterAutospacing="1"/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E65B5">
              <w:rPr>
                <w:rFonts w:ascii="Arial" w:hAnsi="Arial" w:cs="Arial"/>
                <w:sz w:val="18"/>
                <w:szCs w:val="18"/>
                <w:lang w:val="es-419"/>
              </w:rPr>
              <w:t>Si                           N</w:t>
            </w:r>
            <w:r w:rsidR="00125153" w:rsidRPr="006E65B5">
              <w:rPr>
                <w:rFonts w:ascii="Arial" w:hAnsi="Arial" w:cs="Arial"/>
                <w:sz w:val="18"/>
                <w:szCs w:val="18"/>
                <w:lang w:val="es-419"/>
              </w:rPr>
              <w:t>o</w:t>
            </w:r>
          </w:p>
        </w:tc>
      </w:tr>
      <w:tr w:rsidR="00652C64" w:rsidRPr="006F25E3" w14:paraId="06135BAF" w14:textId="77777777" w:rsidTr="00DC500C">
        <w:tc>
          <w:tcPr>
            <w:tcW w:w="715" w:type="dxa"/>
          </w:tcPr>
          <w:p w14:paraId="3D27C286" w14:textId="77777777" w:rsidR="00652C64" w:rsidRPr="006E65B5" w:rsidRDefault="00652C64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E65B5">
              <w:rPr>
                <w:rFonts w:ascii="Arial" w:hAnsi="Arial" w:cs="Arial"/>
                <w:sz w:val="18"/>
                <w:szCs w:val="18"/>
                <w:lang w:val="es-419"/>
              </w:rPr>
              <w:t>2</w:t>
            </w:r>
          </w:p>
        </w:tc>
        <w:tc>
          <w:tcPr>
            <w:tcW w:w="8592" w:type="dxa"/>
          </w:tcPr>
          <w:p w14:paraId="4BA9452D" w14:textId="0FDABBFB" w:rsidR="000C1233" w:rsidRPr="006E65B5" w:rsidRDefault="00B84D19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 w:rsidRPr="006E65B5">
              <w:rPr>
                <w:rFonts w:ascii="Arial" w:hAnsi="Arial" w:cs="Arial"/>
                <w:sz w:val="18"/>
                <w:szCs w:val="18"/>
                <w:lang w:val="es-419"/>
              </w:rPr>
              <w:t>¿</w:t>
            </w:r>
            <w:r w:rsidR="00A27F1B" w:rsidRPr="006E65B5">
              <w:rPr>
                <w:rFonts w:ascii="Arial" w:hAnsi="Arial" w:cs="Arial"/>
                <w:sz w:val="18"/>
                <w:szCs w:val="18"/>
                <w:lang w:val="es-419"/>
              </w:rPr>
              <w:t xml:space="preserve">Ha </w:t>
            </w:r>
            <w:r w:rsidR="00A56484">
              <w:rPr>
                <w:rFonts w:ascii="Arial" w:hAnsi="Arial" w:cs="Arial"/>
                <w:sz w:val="18"/>
                <w:szCs w:val="18"/>
                <w:lang w:val="es-419"/>
              </w:rPr>
              <w:t>tenido contacto cercano o ha cuidado de alguien diagnosticado con COVID-19 en los últimos 14 días?</w:t>
            </w:r>
          </w:p>
          <w:p w14:paraId="75556E10" w14:textId="1DA2A160" w:rsidR="00652C64" w:rsidRPr="00A5227C" w:rsidRDefault="00652C64" w:rsidP="00DC500C">
            <w:pPr>
              <w:rPr>
                <w:rFonts w:ascii="Arial" w:hAnsi="Arial" w:cs="Arial"/>
                <w:sz w:val="18"/>
                <w:szCs w:val="18"/>
                <w:lang w:val="es-MX"/>
              </w:rPr>
            </w:pPr>
          </w:p>
          <w:p w14:paraId="7D4974D0" w14:textId="4CABB052" w:rsidR="00652C64" w:rsidRPr="00A56484" w:rsidRDefault="00A56484" w:rsidP="00DC500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                           No</w:t>
            </w:r>
          </w:p>
        </w:tc>
      </w:tr>
      <w:tr w:rsidR="00652C64" w:rsidRPr="006F25E3" w14:paraId="1808F0C3" w14:textId="77777777" w:rsidTr="00DC500C">
        <w:tc>
          <w:tcPr>
            <w:tcW w:w="715" w:type="dxa"/>
          </w:tcPr>
          <w:p w14:paraId="2FB0EF77" w14:textId="378A0A25" w:rsidR="00652C64" w:rsidRPr="006E65B5" w:rsidRDefault="00A5227C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  <w:lang w:val="es-419"/>
              </w:rPr>
              <w:t>3</w:t>
            </w:r>
          </w:p>
        </w:tc>
        <w:tc>
          <w:tcPr>
            <w:tcW w:w="8592" w:type="dxa"/>
          </w:tcPr>
          <w:p w14:paraId="614AB47C" w14:textId="420FD675" w:rsidR="00795908" w:rsidRDefault="00795908" w:rsidP="00DC500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  <w:lang w:val="es-419"/>
              </w:rPr>
              <w:t>¿</w:t>
            </w:r>
            <w:r w:rsidR="007564C9">
              <w:rPr>
                <w:rFonts w:ascii="Arial" w:hAnsi="Arial" w:cs="Arial"/>
                <w:sz w:val="18"/>
                <w:szCs w:val="18"/>
                <w:lang w:val="es-419"/>
              </w:rPr>
              <w:t xml:space="preserve">Ha experimentado </w:t>
            </w:r>
            <w:r w:rsidR="006C73B2">
              <w:rPr>
                <w:rFonts w:ascii="Arial" w:hAnsi="Arial" w:cs="Arial"/>
                <w:sz w:val="18"/>
                <w:szCs w:val="18"/>
                <w:lang w:val="es-419"/>
              </w:rPr>
              <w:t xml:space="preserve">algún </w:t>
            </w:r>
            <w:r w:rsidR="00607A56">
              <w:rPr>
                <w:rFonts w:ascii="Arial" w:hAnsi="Arial" w:cs="Arial"/>
                <w:sz w:val="18"/>
                <w:szCs w:val="18"/>
                <w:lang w:val="es-419"/>
              </w:rPr>
              <w:t xml:space="preserve">síntoma de </w:t>
            </w:r>
            <w:r w:rsidR="006C73B2">
              <w:rPr>
                <w:rFonts w:ascii="Arial" w:hAnsi="Arial" w:cs="Arial"/>
                <w:sz w:val="18"/>
                <w:szCs w:val="18"/>
                <w:lang w:val="es-419"/>
              </w:rPr>
              <w:t xml:space="preserve">resfrío o </w:t>
            </w:r>
            <w:r w:rsidR="00552F5D">
              <w:rPr>
                <w:rFonts w:ascii="Arial" w:hAnsi="Arial" w:cs="Arial"/>
                <w:sz w:val="18"/>
                <w:szCs w:val="18"/>
                <w:lang w:val="es-419"/>
              </w:rPr>
              <w:t>gripe</w:t>
            </w:r>
            <w:r w:rsidR="0077366E">
              <w:rPr>
                <w:rFonts w:ascii="Arial" w:hAnsi="Arial" w:cs="Arial"/>
                <w:sz w:val="18"/>
                <w:szCs w:val="18"/>
                <w:lang w:val="es-419"/>
              </w:rPr>
              <w:t xml:space="preserve"> en los últimos 14 días</w:t>
            </w:r>
            <w:r w:rsidR="00797C3C">
              <w:rPr>
                <w:rFonts w:ascii="Arial" w:hAnsi="Arial" w:cs="Arial"/>
                <w:sz w:val="18"/>
                <w:szCs w:val="18"/>
                <w:lang w:val="es-419"/>
              </w:rPr>
              <w:t xml:space="preserve"> (incluyendo </w:t>
            </w:r>
            <w:r w:rsidR="00AD6019">
              <w:rPr>
                <w:rFonts w:ascii="Arial" w:hAnsi="Arial" w:cs="Arial"/>
                <w:sz w:val="18"/>
                <w:szCs w:val="18"/>
                <w:lang w:val="es-419"/>
              </w:rPr>
              <w:t xml:space="preserve">fiebre, tos, dolor de garganta, </w:t>
            </w:r>
            <w:r w:rsidR="00D00007">
              <w:rPr>
                <w:rFonts w:ascii="Arial" w:hAnsi="Arial" w:cs="Arial"/>
                <w:sz w:val="18"/>
                <w:szCs w:val="18"/>
                <w:lang w:val="es-419"/>
              </w:rPr>
              <w:t xml:space="preserve">enfermedades respiratorias, </w:t>
            </w:r>
            <w:r w:rsidR="003F03C9">
              <w:rPr>
                <w:rFonts w:ascii="Arial" w:hAnsi="Arial" w:cs="Arial"/>
                <w:sz w:val="18"/>
                <w:szCs w:val="18"/>
                <w:lang w:val="es-419"/>
              </w:rPr>
              <w:t>y dificultades para respirar</w:t>
            </w:r>
            <w:r w:rsidR="00321C4A">
              <w:rPr>
                <w:rFonts w:ascii="Arial" w:hAnsi="Arial" w:cs="Arial"/>
                <w:sz w:val="18"/>
                <w:szCs w:val="18"/>
                <w:lang w:val="es-419"/>
              </w:rPr>
              <w:t xml:space="preserve">)? </w:t>
            </w:r>
          </w:p>
          <w:p w14:paraId="75F4C4E5" w14:textId="77777777" w:rsidR="00652C64" w:rsidRPr="00A5227C" w:rsidRDefault="00652C64" w:rsidP="003F03C9">
            <w:pPr>
              <w:rPr>
                <w:rFonts w:ascii="Arial" w:hAnsi="Arial" w:cs="Arial"/>
                <w:sz w:val="18"/>
                <w:szCs w:val="18"/>
                <w:lang w:val="es-MX"/>
              </w:rPr>
            </w:pPr>
          </w:p>
          <w:p w14:paraId="2BCDFA52" w14:textId="11A59049" w:rsidR="003F03C9" w:rsidRPr="006E65B5" w:rsidRDefault="003F03C9" w:rsidP="003F03C9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</w:rPr>
              <w:t>Si                           No</w:t>
            </w:r>
          </w:p>
        </w:tc>
      </w:tr>
      <w:tr w:rsidR="00477381" w:rsidRPr="006F25E3" w14:paraId="5D99C95F" w14:textId="77777777" w:rsidTr="00477381">
        <w:tc>
          <w:tcPr>
            <w:tcW w:w="715" w:type="dxa"/>
          </w:tcPr>
          <w:p w14:paraId="63536F53" w14:textId="7F91D718" w:rsidR="00477381" w:rsidRPr="006E65B5" w:rsidRDefault="003472E8" w:rsidP="00F863C8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  <w:lang w:val="es-419"/>
              </w:rPr>
              <w:t>4</w:t>
            </w:r>
          </w:p>
        </w:tc>
        <w:tc>
          <w:tcPr>
            <w:tcW w:w="8592" w:type="dxa"/>
          </w:tcPr>
          <w:p w14:paraId="1D50F7A7" w14:textId="77777777" w:rsidR="00DC67DC" w:rsidRPr="00DC67DC" w:rsidRDefault="00DC67DC" w:rsidP="00DC67DC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</w:p>
          <w:p w14:paraId="6B5BDE02" w14:textId="017F38E5" w:rsidR="00477381" w:rsidRPr="00A5227C" w:rsidRDefault="00DC67DC" w:rsidP="008C6DFB">
            <w:pPr>
              <w:rPr>
                <w:rFonts w:ascii="Arial" w:hAnsi="Arial" w:cs="Arial"/>
                <w:sz w:val="18"/>
                <w:szCs w:val="18"/>
                <w:lang w:val="es-MX"/>
              </w:rPr>
            </w:pPr>
            <w:r w:rsidRPr="00DC67DC">
              <w:rPr>
                <w:rFonts w:ascii="Arial" w:hAnsi="Arial" w:cs="Arial"/>
                <w:sz w:val="18"/>
                <w:szCs w:val="18"/>
                <w:lang w:val="es-419"/>
              </w:rPr>
              <w:t>Se espera que los visitantes no hayan tenido fiebre durante las últimas 24 horas sin la ayuda de medicamentos. ¿Ha tenido fiebre o ha tomado medicamentos para controlar la fiebre en las últimas 24 horas?</w:t>
            </w:r>
            <w:r>
              <w:rPr>
                <w:rFonts w:ascii="Arial" w:hAnsi="Arial" w:cs="Arial"/>
                <w:sz w:val="18"/>
                <w:szCs w:val="18"/>
                <w:lang w:val="es-419"/>
              </w:rPr>
              <w:t xml:space="preserve"> </w:t>
            </w:r>
          </w:p>
          <w:p w14:paraId="64DBC176" w14:textId="789C544B" w:rsidR="008C6DFB" w:rsidRPr="006E65B5" w:rsidRDefault="008C6DFB" w:rsidP="008C6DFB">
            <w:pPr>
              <w:rPr>
                <w:rFonts w:ascii="Arial" w:hAnsi="Arial" w:cs="Arial"/>
                <w:sz w:val="18"/>
                <w:szCs w:val="18"/>
                <w:lang w:val="es-419"/>
              </w:rPr>
            </w:pPr>
            <w:r>
              <w:rPr>
                <w:rFonts w:ascii="Arial" w:hAnsi="Arial" w:cs="Arial"/>
                <w:sz w:val="18"/>
                <w:szCs w:val="18"/>
              </w:rPr>
              <w:t>Si                           No</w:t>
            </w:r>
          </w:p>
        </w:tc>
      </w:tr>
    </w:tbl>
    <w:p w14:paraId="3D698DCC" w14:textId="2A99B1E4" w:rsidR="00652C64" w:rsidRDefault="00652C64" w:rsidP="00F94F71">
      <w:pPr>
        <w:rPr>
          <w:rFonts w:ascii="Arial" w:hAnsi="Arial" w:cs="Arial"/>
          <w:sz w:val="22"/>
          <w:szCs w:val="22"/>
        </w:rPr>
      </w:pPr>
    </w:p>
    <w:p w14:paraId="6D67ECF4" w14:textId="787818CB" w:rsidR="00B13081" w:rsidRPr="00434E43" w:rsidRDefault="002D5358" w:rsidP="00F94F71">
      <w:pPr>
        <w:rPr>
          <w:rFonts w:ascii="Arial" w:hAnsi="Arial" w:cs="Arial"/>
          <w:sz w:val="20"/>
          <w:szCs w:val="20"/>
          <w:lang w:val="es-419"/>
        </w:rPr>
      </w:pPr>
      <w:r w:rsidRPr="00434E43">
        <w:rPr>
          <w:rFonts w:ascii="Arial" w:hAnsi="Arial" w:cs="Arial"/>
          <w:sz w:val="20"/>
          <w:szCs w:val="20"/>
          <w:lang w:val="es-419"/>
        </w:rPr>
        <w:t>Por favor tome en cuenta que</w:t>
      </w:r>
      <w:r w:rsidR="004566E4" w:rsidRPr="00434E43">
        <w:rPr>
          <w:rFonts w:ascii="Arial" w:hAnsi="Arial" w:cs="Arial"/>
          <w:sz w:val="20"/>
          <w:szCs w:val="20"/>
          <w:lang w:val="es-419"/>
        </w:rPr>
        <w:t xml:space="preserve"> se negara el acceso </w:t>
      </w:r>
      <w:r w:rsidR="00011762" w:rsidRPr="00434E43">
        <w:rPr>
          <w:rFonts w:ascii="Arial" w:hAnsi="Arial" w:cs="Arial"/>
          <w:sz w:val="20"/>
          <w:szCs w:val="20"/>
          <w:lang w:val="es-419"/>
        </w:rPr>
        <w:t>a las instalaciones</w:t>
      </w:r>
      <w:r w:rsidR="00B13081" w:rsidRPr="00434E43">
        <w:rPr>
          <w:rFonts w:ascii="Arial" w:hAnsi="Arial" w:cs="Arial"/>
          <w:sz w:val="20"/>
          <w:szCs w:val="20"/>
          <w:lang w:val="es-419"/>
        </w:rPr>
        <w:t xml:space="preserve"> si una de las respuestas es “Si”, </w:t>
      </w:r>
      <w:r w:rsidR="00241E2B" w:rsidRPr="00434E43">
        <w:rPr>
          <w:rFonts w:ascii="Arial" w:hAnsi="Arial" w:cs="Arial"/>
          <w:sz w:val="20"/>
          <w:szCs w:val="20"/>
          <w:lang w:val="es-419"/>
        </w:rPr>
        <w:t xml:space="preserve">Deberá reprogramar su reunión o hacer algún arreglo o modificación. </w:t>
      </w:r>
    </w:p>
    <w:p w14:paraId="3213924A" w14:textId="77777777" w:rsidR="00652C64" w:rsidRPr="00011762" w:rsidRDefault="00652C64" w:rsidP="00652C64">
      <w:pPr>
        <w:rPr>
          <w:rFonts w:ascii="Arial" w:hAnsi="Arial" w:cs="Arial"/>
          <w:b/>
          <w:bCs/>
          <w:sz w:val="20"/>
          <w:szCs w:val="20"/>
          <w:lang w:val="es-419"/>
        </w:rPr>
      </w:pPr>
    </w:p>
    <w:p w14:paraId="55AC1B8C" w14:textId="77777777" w:rsidR="00434E43" w:rsidRDefault="00434E43" w:rsidP="00652C64">
      <w:pPr>
        <w:rPr>
          <w:rFonts w:ascii="Arial" w:hAnsi="Arial" w:cs="Arial"/>
          <w:sz w:val="20"/>
          <w:szCs w:val="20"/>
          <w:lang w:val="es-419"/>
        </w:rPr>
      </w:pPr>
    </w:p>
    <w:p w14:paraId="490BD90D" w14:textId="6D14E543" w:rsidR="00652C64" w:rsidRPr="00434E43" w:rsidRDefault="00241E2B" w:rsidP="00652C64">
      <w:pPr>
        <w:rPr>
          <w:rFonts w:ascii="Arial" w:hAnsi="Arial" w:cs="Arial"/>
          <w:sz w:val="20"/>
          <w:szCs w:val="20"/>
          <w:lang w:val="es-419"/>
        </w:rPr>
      </w:pPr>
      <w:r w:rsidRPr="00434E43">
        <w:rPr>
          <w:rFonts w:ascii="Arial" w:hAnsi="Arial" w:cs="Arial"/>
          <w:sz w:val="20"/>
          <w:szCs w:val="20"/>
          <w:lang w:val="es-419"/>
        </w:rPr>
        <w:t xml:space="preserve">Firma (Visitante): </w:t>
      </w:r>
      <w:r w:rsidR="00652C64" w:rsidRPr="00434E43">
        <w:rPr>
          <w:rFonts w:ascii="Arial" w:hAnsi="Arial" w:cs="Arial"/>
          <w:sz w:val="20"/>
          <w:szCs w:val="20"/>
          <w:lang w:val="es-419"/>
        </w:rPr>
        <w:t xml:space="preserve"> _________________________________________     </w:t>
      </w:r>
      <w:r w:rsidR="00B53C4F" w:rsidRPr="00434E43">
        <w:rPr>
          <w:rFonts w:ascii="Arial" w:hAnsi="Arial" w:cs="Arial"/>
          <w:sz w:val="20"/>
          <w:szCs w:val="20"/>
          <w:lang w:val="es-419"/>
        </w:rPr>
        <w:t>Fecha</w:t>
      </w:r>
      <w:r w:rsidR="00652C64" w:rsidRPr="00434E43">
        <w:rPr>
          <w:rFonts w:ascii="Arial" w:hAnsi="Arial" w:cs="Arial"/>
          <w:sz w:val="20"/>
          <w:szCs w:val="20"/>
          <w:lang w:val="es-419"/>
        </w:rPr>
        <w:t xml:space="preserve">: ________________ </w:t>
      </w:r>
    </w:p>
    <w:p w14:paraId="21A06ABF" w14:textId="46A9AC64" w:rsidR="00652C64" w:rsidRDefault="00652C64" w:rsidP="00652C64">
      <w:pPr>
        <w:rPr>
          <w:rFonts w:ascii="Arial" w:hAnsi="Arial" w:cs="Arial"/>
          <w:b/>
          <w:bCs/>
          <w:sz w:val="20"/>
          <w:szCs w:val="20"/>
          <w:lang w:val="es-419"/>
        </w:rPr>
      </w:pPr>
    </w:p>
    <w:p w14:paraId="76474CB2" w14:textId="77777777" w:rsidR="00434E43" w:rsidRPr="00434E43" w:rsidRDefault="00434E43" w:rsidP="00652C64">
      <w:pPr>
        <w:rPr>
          <w:rFonts w:ascii="Arial" w:hAnsi="Arial" w:cs="Arial"/>
          <w:b/>
          <w:bCs/>
          <w:sz w:val="20"/>
          <w:szCs w:val="20"/>
          <w:lang w:val="es-419"/>
        </w:rPr>
      </w:pPr>
    </w:p>
    <w:p w14:paraId="3678633F" w14:textId="2278BA6F" w:rsidR="00FF16B7" w:rsidRPr="00434E43" w:rsidRDefault="00652C64" w:rsidP="00652C64">
      <w:pPr>
        <w:rPr>
          <w:rFonts w:ascii="Arial" w:hAnsi="Arial" w:cs="Arial"/>
          <w:sz w:val="20"/>
          <w:szCs w:val="20"/>
          <w:lang w:val="es-419"/>
        </w:rPr>
      </w:pPr>
      <w:r w:rsidRPr="00434E43">
        <w:rPr>
          <w:rFonts w:ascii="Arial" w:hAnsi="Arial" w:cs="Arial"/>
          <w:b/>
          <w:bCs/>
          <w:sz w:val="20"/>
          <w:szCs w:val="20"/>
          <w:lang w:val="es-419"/>
        </w:rPr>
        <w:t>Not</w:t>
      </w:r>
      <w:r w:rsidR="00B53C4F" w:rsidRPr="00434E43">
        <w:rPr>
          <w:rFonts w:ascii="Arial" w:hAnsi="Arial" w:cs="Arial"/>
          <w:b/>
          <w:bCs/>
          <w:sz w:val="20"/>
          <w:szCs w:val="20"/>
          <w:lang w:val="es-419"/>
        </w:rPr>
        <w:t>a</w:t>
      </w:r>
      <w:r w:rsidRPr="00434E43">
        <w:rPr>
          <w:rFonts w:ascii="Arial" w:hAnsi="Arial" w:cs="Arial"/>
          <w:b/>
          <w:bCs/>
          <w:sz w:val="20"/>
          <w:szCs w:val="20"/>
          <w:lang w:val="es-419"/>
        </w:rPr>
        <w:t xml:space="preserve">: </w:t>
      </w:r>
      <w:r w:rsidR="002572FF" w:rsidRPr="00434E43">
        <w:rPr>
          <w:rFonts w:ascii="Arial" w:hAnsi="Arial" w:cs="Arial"/>
          <w:sz w:val="20"/>
          <w:szCs w:val="20"/>
          <w:lang w:val="es-419"/>
        </w:rPr>
        <w:t xml:space="preserve">Si planea </w:t>
      </w:r>
      <w:r w:rsidR="00AA6182" w:rsidRPr="00434E43">
        <w:rPr>
          <w:rFonts w:ascii="Arial" w:hAnsi="Arial" w:cs="Arial"/>
          <w:sz w:val="20"/>
          <w:szCs w:val="20"/>
          <w:lang w:val="es-419"/>
        </w:rPr>
        <w:t xml:space="preserve">visitar las instalaciones durante </w:t>
      </w:r>
      <w:r w:rsidR="00A068F0" w:rsidRPr="00434E43">
        <w:rPr>
          <w:rFonts w:ascii="Arial" w:hAnsi="Arial" w:cs="Arial"/>
          <w:sz w:val="20"/>
          <w:szCs w:val="20"/>
          <w:lang w:val="es-419"/>
        </w:rPr>
        <w:t>días</w:t>
      </w:r>
      <w:r w:rsidR="00AA6182" w:rsidRPr="00434E43">
        <w:rPr>
          <w:rFonts w:ascii="Arial" w:hAnsi="Arial" w:cs="Arial"/>
          <w:sz w:val="20"/>
          <w:szCs w:val="20"/>
          <w:lang w:val="es-419"/>
        </w:rPr>
        <w:t xml:space="preserve"> consecutivos, informe inmediatamente a su anfitrión en </w:t>
      </w:r>
      <w:r w:rsidR="00AA6182" w:rsidRPr="00434E43">
        <w:rPr>
          <w:rFonts w:ascii="Arial" w:hAnsi="Arial" w:cs="Arial"/>
          <w:sz w:val="20"/>
          <w:szCs w:val="20"/>
          <w:highlight w:val="yellow"/>
          <w:lang w:val="es-419"/>
        </w:rPr>
        <w:t>&lt;Nombre de la Empresa&gt;</w:t>
      </w:r>
      <w:r w:rsidR="009F7ED0" w:rsidRPr="00434E43">
        <w:rPr>
          <w:rFonts w:ascii="Arial" w:hAnsi="Arial" w:cs="Arial"/>
          <w:sz w:val="20"/>
          <w:szCs w:val="20"/>
          <w:lang w:val="es-419"/>
        </w:rPr>
        <w:t xml:space="preserve"> si alguna de las respuestas de este cuestionario cambia</w:t>
      </w:r>
      <w:r w:rsidR="00B15306" w:rsidRPr="00434E43">
        <w:rPr>
          <w:rFonts w:ascii="Arial" w:hAnsi="Arial" w:cs="Arial"/>
          <w:sz w:val="20"/>
          <w:szCs w:val="20"/>
          <w:lang w:val="es-419"/>
        </w:rPr>
        <w:t xml:space="preserve">. La información recolectada </w:t>
      </w:r>
      <w:r w:rsidR="007051A8" w:rsidRPr="00434E43">
        <w:rPr>
          <w:rFonts w:ascii="Arial" w:hAnsi="Arial" w:cs="Arial"/>
          <w:sz w:val="20"/>
          <w:szCs w:val="20"/>
          <w:lang w:val="es-419"/>
        </w:rPr>
        <w:t xml:space="preserve">en este formulario se </w:t>
      </w:r>
      <w:r w:rsidR="00A068F0" w:rsidRPr="00434E43">
        <w:rPr>
          <w:rFonts w:ascii="Arial" w:hAnsi="Arial" w:cs="Arial"/>
          <w:sz w:val="20"/>
          <w:szCs w:val="20"/>
          <w:lang w:val="es-419"/>
        </w:rPr>
        <w:t>utilizará</w:t>
      </w:r>
      <w:r w:rsidR="007051A8" w:rsidRPr="00434E43">
        <w:rPr>
          <w:rFonts w:ascii="Arial" w:hAnsi="Arial" w:cs="Arial"/>
          <w:sz w:val="20"/>
          <w:szCs w:val="20"/>
          <w:lang w:val="es-419"/>
        </w:rPr>
        <w:t xml:space="preserve"> para determinar su derecho </w:t>
      </w:r>
      <w:r w:rsidR="00A86181">
        <w:rPr>
          <w:rFonts w:ascii="Arial" w:hAnsi="Arial" w:cs="Arial"/>
          <w:sz w:val="20"/>
          <w:szCs w:val="20"/>
          <w:lang w:val="es-419"/>
        </w:rPr>
        <w:t>a entrar</w:t>
      </w:r>
      <w:r w:rsidR="007051A8" w:rsidRPr="00434E43">
        <w:rPr>
          <w:rFonts w:ascii="Arial" w:hAnsi="Arial" w:cs="Arial"/>
          <w:sz w:val="20"/>
          <w:szCs w:val="20"/>
          <w:lang w:val="es-419"/>
        </w:rPr>
        <w:t xml:space="preserve"> </w:t>
      </w:r>
      <w:r w:rsidR="00073D04" w:rsidRPr="00434E43">
        <w:rPr>
          <w:rFonts w:ascii="Arial" w:hAnsi="Arial" w:cs="Arial"/>
          <w:sz w:val="20"/>
          <w:szCs w:val="20"/>
          <w:lang w:val="es-419"/>
        </w:rPr>
        <w:t xml:space="preserve">a las instalaciones de </w:t>
      </w:r>
      <w:r w:rsidR="00073D04" w:rsidRPr="00434E43">
        <w:rPr>
          <w:rFonts w:ascii="Arial" w:hAnsi="Arial" w:cs="Arial"/>
          <w:sz w:val="20"/>
          <w:szCs w:val="20"/>
          <w:highlight w:val="yellow"/>
          <w:lang w:val="es-419"/>
        </w:rPr>
        <w:t>&lt;Nombre del cliente&gt;</w:t>
      </w:r>
      <w:r w:rsidR="007E1C31" w:rsidRPr="00434E43">
        <w:rPr>
          <w:rFonts w:ascii="Arial" w:hAnsi="Arial" w:cs="Arial"/>
          <w:sz w:val="20"/>
          <w:szCs w:val="20"/>
          <w:highlight w:val="yellow"/>
          <w:lang w:val="es-419"/>
        </w:rPr>
        <w:t>.</w:t>
      </w:r>
      <w:r w:rsidR="007E1C31" w:rsidRPr="00434E43">
        <w:rPr>
          <w:rFonts w:ascii="Arial" w:hAnsi="Arial" w:cs="Arial"/>
          <w:sz w:val="20"/>
          <w:szCs w:val="20"/>
          <w:lang w:val="es-419"/>
        </w:rPr>
        <w:t xml:space="preserve"> </w:t>
      </w:r>
      <w:r w:rsidR="00D908BA" w:rsidRPr="00434E43">
        <w:rPr>
          <w:rFonts w:ascii="Arial" w:hAnsi="Arial" w:cs="Arial"/>
          <w:sz w:val="20"/>
          <w:szCs w:val="20"/>
          <w:lang w:val="es-419"/>
        </w:rPr>
        <w:t xml:space="preserve">Si tiene alguna pregunta </w:t>
      </w:r>
      <w:r w:rsidR="001D5936" w:rsidRPr="00434E43">
        <w:rPr>
          <w:rFonts w:ascii="Arial" w:hAnsi="Arial" w:cs="Arial"/>
          <w:sz w:val="20"/>
          <w:szCs w:val="20"/>
          <w:lang w:val="es-419"/>
        </w:rPr>
        <w:t>diríjase al equ</w:t>
      </w:r>
      <w:r w:rsidR="003B7319" w:rsidRPr="00434E43">
        <w:rPr>
          <w:rFonts w:ascii="Arial" w:hAnsi="Arial" w:cs="Arial"/>
          <w:sz w:val="20"/>
          <w:szCs w:val="20"/>
          <w:lang w:val="es-419"/>
        </w:rPr>
        <w:t xml:space="preserve">ipo de recursos humanos en la instalación respectiva. </w:t>
      </w:r>
    </w:p>
    <w:p w14:paraId="4958AB1F" w14:textId="77777777" w:rsidR="00652C64" w:rsidRPr="0065208E" w:rsidRDefault="00652C64" w:rsidP="00652C64">
      <w:pPr>
        <w:rPr>
          <w:rFonts w:ascii="Arial" w:hAnsi="Arial" w:cs="Arial"/>
          <w:sz w:val="20"/>
          <w:szCs w:val="20"/>
          <w:lang w:val="es-419"/>
        </w:rPr>
      </w:pPr>
    </w:p>
    <w:p w14:paraId="69A998EE" w14:textId="79F11D6A" w:rsidR="00652C64" w:rsidRPr="00EF06FD" w:rsidRDefault="00B40A91" w:rsidP="00652C64">
      <w:pPr>
        <w:rPr>
          <w:rFonts w:ascii="Arial" w:hAnsi="Arial" w:cs="Arial"/>
          <w:sz w:val="20"/>
          <w:szCs w:val="20"/>
          <w:lang w:val="es-419"/>
        </w:rPr>
      </w:pPr>
      <w:r w:rsidRPr="00EF06FD">
        <w:rPr>
          <w:rFonts w:ascii="Arial" w:hAnsi="Arial" w:cs="Arial"/>
          <w:b/>
          <w:bCs/>
          <w:sz w:val="20"/>
          <w:szCs w:val="20"/>
          <w:lang w:val="es-419"/>
        </w:rPr>
        <w:t>Acceso</w:t>
      </w:r>
      <w:r w:rsidR="0065208E" w:rsidRPr="00EF06FD">
        <w:rPr>
          <w:rFonts w:ascii="Arial" w:hAnsi="Arial" w:cs="Arial"/>
          <w:b/>
          <w:bCs/>
          <w:sz w:val="20"/>
          <w:szCs w:val="20"/>
          <w:lang w:val="es-419"/>
        </w:rPr>
        <w:t xml:space="preserve"> a las instalaciones (</w:t>
      </w:r>
      <w:r w:rsidR="00EF06FD" w:rsidRPr="00EF06FD">
        <w:rPr>
          <w:rFonts w:ascii="Arial" w:hAnsi="Arial" w:cs="Arial"/>
          <w:b/>
          <w:bCs/>
          <w:sz w:val="20"/>
          <w:szCs w:val="20"/>
          <w:lang w:val="es-419"/>
        </w:rPr>
        <w:t>encerrar uno):</w:t>
      </w:r>
      <w:r w:rsidR="00EF06FD" w:rsidRPr="00EF06FD">
        <w:rPr>
          <w:rFonts w:ascii="Arial" w:hAnsi="Arial" w:cs="Arial"/>
          <w:b/>
          <w:bCs/>
          <w:sz w:val="20"/>
          <w:szCs w:val="20"/>
          <w:lang w:val="es-419"/>
        </w:rPr>
        <w:tab/>
      </w:r>
      <w:r w:rsidR="00EF06FD" w:rsidRPr="00EF06FD">
        <w:rPr>
          <w:rFonts w:ascii="Arial" w:hAnsi="Arial" w:cs="Arial"/>
          <w:b/>
          <w:bCs/>
          <w:sz w:val="20"/>
          <w:szCs w:val="20"/>
          <w:lang w:val="es-419"/>
        </w:rPr>
        <w:tab/>
        <w:t xml:space="preserve">Aprobado </w:t>
      </w:r>
      <w:r w:rsidR="00EF06FD" w:rsidRPr="00EF06FD">
        <w:rPr>
          <w:rFonts w:ascii="Arial" w:hAnsi="Arial" w:cs="Arial"/>
          <w:b/>
          <w:bCs/>
          <w:sz w:val="20"/>
          <w:szCs w:val="20"/>
          <w:lang w:val="es-419"/>
        </w:rPr>
        <w:tab/>
      </w:r>
      <w:r w:rsidR="00EF06FD">
        <w:rPr>
          <w:rFonts w:ascii="Arial" w:hAnsi="Arial" w:cs="Arial"/>
          <w:b/>
          <w:bCs/>
          <w:sz w:val="20"/>
          <w:szCs w:val="20"/>
          <w:lang w:val="es-419"/>
        </w:rPr>
        <w:tab/>
      </w:r>
      <w:r w:rsidR="00EF06FD" w:rsidRPr="00EF06FD">
        <w:rPr>
          <w:rFonts w:ascii="Arial" w:hAnsi="Arial" w:cs="Arial"/>
          <w:b/>
          <w:bCs/>
          <w:sz w:val="20"/>
          <w:szCs w:val="20"/>
          <w:lang w:val="es-419"/>
        </w:rPr>
        <w:tab/>
        <w:t>De</w:t>
      </w:r>
      <w:r w:rsidR="00EF06FD">
        <w:rPr>
          <w:rFonts w:ascii="Arial" w:hAnsi="Arial" w:cs="Arial"/>
          <w:b/>
          <w:bCs/>
          <w:sz w:val="20"/>
          <w:szCs w:val="20"/>
          <w:lang w:val="es-419"/>
        </w:rPr>
        <w:t>negado</w:t>
      </w:r>
    </w:p>
    <w:bookmarkEnd w:id="0"/>
    <w:bookmarkEnd w:id="1"/>
    <w:bookmarkEnd w:id="2"/>
    <w:p w14:paraId="422B0940" w14:textId="77777777" w:rsidR="00652C64" w:rsidRPr="00EF06FD" w:rsidRDefault="00652C64" w:rsidP="00F94F71">
      <w:pPr>
        <w:rPr>
          <w:rFonts w:ascii="Arial" w:hAnsi="Arial" w:cs="Arial"/>
          <w:sz w:val="22"/>
          <w:szCs w:val="22"/>
          <w:lang w:val="es-419"/>
        </w:rPr>
      </w:pPr>
    </w:p>
    <w:sectPr w:rsidR="00652C64" w:rsidRPr="00EF06FD" w:rsidSect="00477381">
      <w:headerReference w:type="default" r:id="rId11"/>
      <w:footerReference w:type="default" r:id="rId12"/>
      <w:pgSz w:w="12240" w:h="15840"/>
      <w:pgMar w:top="1440" w:right="1440" w:bottom="990" w:left="1440" w:header="720" w:footer="1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1D3748" w14:textId="77777777" w:rsidR="006739C3" w:rsidRDefault="006739C3">
      <w:r>
        <w:separator/>
      </w:r>
    </w:p>
  </w:endnote>
  <w:endnote w:type="continuationSeparator" w:id="0">
    <w:p w14:paraId="2008F910" w14:textId="77777777" w:rsidR="006739C3" w:rsidRDefault="00673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">
    <w:charset w:val="00"/>
    <w:family w:val="auto"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0000000" w:usb2="01000407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A1728" w14:textId="7BD6A20B" w:rsidR="00E11730" w:rsidRDefault="006B1956" w:rsidP="00E11730">
    <w:pPr>
      <w:pStyle w:val="Footer"/>
      <w:jc w:val="center"/>
      <w:rPr>
        <w:rFonts w:ascii="Arial" w:hAnsi="Arial" w:cs="Arial"/>
        <w:b/>
        <w:color w:val="003D4C"/>
        <w:sz w:val="22"/>
        <w:szCs w:val="22"/>
      </w:rPr>
    </w:pPr>
    <w:r w:rsidRPr="006A007B">
      <w:rPr>
        <w:rFonts w:ascii="Arial" w:hAnsi="Arial" w:cs="Arial"/>
        <w:b/>
        <w:color w:val="003D4C"/>
        <w:sz w:val="22"/>
        <w:szCs w:val="22"/>
      </w:rPr>
      <w:t>888-897-8681</w:t>
    </w:r>
    <w:r w:rsidR="006A007B">
      <w:rPr>
        <w:rFonts w:ascii="Arial" w:hAnsi="Arial" w:cs="Arial"/>
        <w:b/>
        <w:color w:val="003D4C"/>
        <w:sz w:val="22"/>
        <w:szCs w:val="22"/>
      </w:rPr>
      <w:t xml:space="preserve"> </w:t>
    </w:r>
    <w:r w:rsidR="006A007B" w:rsidRPr="006A007B">
      <w:rPr>
        <w:rFonts w:ascii="Arial" w:hAnsi="Arial" w:cs="Arial"/>
        <w:b/>
        <w:color w:val="00A275"/>
        <w:sz w:val="22"/>
        <w:szCs w:val="22"/>
      </w:rPr>
      <w:t>|</w:t>
    </w:r>
    <w:r w:rsidRPr="006A007B">
      <w:rPr>
        <w:rFonts w:ascii="Arial" w:hAnsi="Arial" w:cs="Arial"/>
        <w:b/>
        <w:color w:val="003D4C"/>
        <w:sz w:val="22"/>
        <w:szCs w:val="22"/>
      </w:rPr>
      <w:t xml:space="preserve"> 520 Third Street, #100, Excelsior, MN 55331 </w:t>
    </w:r>
    <w:r w:rsidR="006A007B" w:rsidRPr="006A007B">
      <w:rPr>
        <w:rFonts w:ascii="Arial" w:hAnsi="Arial" w:cs="Arial"/>
        <w:b/>
        <w:color w:val="00A275"/>
        <w:sz w:val="22"/>
        <w:szCs w:val="22"/>
      </w:rPr>
      <w:t>|</w:t>
    </w:r>
    <w:r w:rsidR="006A007B">
      <w:rPr>
        <w:rFonts w:ascii="Arial" w:hAnsi="Arial" w:cs="Arial"/>
        <w:b/>
        <w:color w:val="003D4C"/>
        <w:sz w:val="22"/>
        <w:szCs w:val="22"/>
      </w:rPr>
      <w:t xml:space="preserve"> </w:t>
    </w:r>
    <w:r w:rsidRPr="006A007B">
      <w:rPr>
        <w:rFonts w:ascii="Arial" w:hAnsi="Arial" w:cs="Arial"/>
        <w:b/>
        <w:color w:val="003D4C"/>
        <w:sz w:val="22"/>
        <w:szCs w:val="22"/>
      </w:rPr>
      <w:t>uscompliance.com</w:t>
    </w:r>
  </w:p>
  <w:p w14:paraId="76874FD7" w14:textId="77777777" w:rsidR="006A007B" w:rsidRPr="006A007B" w:rsidRDefault="006A007B" w:rsidP="00E11730">
    <w:pPr>
      <w:pStyle w:val="Footer"/>
      <w:jc w:val="center"/>
      <w:rPr>
        <w:rFonts w:ascii="Arial" w:hAnsi="Arial" w:cs="Arial"/>
        <w:b/>
        <w:color w:val="003D4C"/>
        <w:sz w:val="22"/>
        <w:szCs w:val="22"/>
      </w:rPr>
    </w:pPr>
  </w:p>
  <w:p w14:paraId="400EE41D" w14:textId="77777777" w:rsidR="00E11730" w:rsidRPr="00667A76" w:rsidRDefault="00E11730" w:rsidP="00A23F88">
    <w:pPr>
      <w:pStyle w:val="Footer"/>
      <w:ind w:left="-1260"/>
      <w:jc w:val="center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39DB3" w14:textId="77777777" w:rsidR="006739C3" w:rsidRDefault="006739C3">
      <w:r>
        <w:separator/>
      </w:r>
    </w:p>
  </w:footnote>
  <w:footnote w:type="continuationSeparator" w:id="0">
    <w:p w14:paraId="5381ACCA" w14:textId="77777777" w:rsidR="006739C3" w:rsidRDefault="00673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223C1" w14:textId="41435A3B" w:rsidR="00F4344E" w:rsidRDefault="00974C19" w:rsidP="00F4344E">
    <w:pPr>
      <w:pStyle w:val="Header"/>
      <w:rPr>
        <w:rFonts w:ascii="Calibri" w:eastAsia="Calibri" w:hAnsi="Calibri" w:cs="Calibri"/>
        <w:sz w:val="28"/>
        <w:szCs w:val="28"/>
      </w:rPr>
    </w:pPr>
    <w:r w:rsidRPr="00F4344E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331C8237" wp14:editId="40C57F63">
          <wp:simplePos x="0" y="0"/>
          <wp:positionH relativeFrom="margin">
            <wp:posOffset>2037715</wp:posOffset>
          </wp:positionH>
          <wp:positionV relativeFrom="margin">
            <wp:posOffset>-733425</wp:posOffset>
          </wp:positionV>
          <wp:extent cx="1773555" cy="438150"/>
          <wp:effectExtent l="0" t="0" r="0" b="0"/>
          <wp:wrapSquare wrapText="bothSides"/>
          <wp:docPr id="5" name="Picture 0" descr="USC_LH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C_LH_Head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883" r="22948" b="-16"/>
                  <a:stretch/>
                </pic:blipFill>
                <pic:spPr bwMode="auto">
                  <a:xfrm>
                    <a:off x="0" y="0"/>
                    <a:ext cx="1773555" cy="438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055E21" w14:textId="54DDF9EF" w:rsidR="00E11730" w:rsidRPr="00F4416C" w:rsidRDefault="00652C64" w:rsidP="00F4344E">
    <w:pPr>
      <w:pStyle w:val="Header"/>
      <w:jc w:val="center"/>
      <w:rPr>
        <w:b/>
        <w:bCs/>
        <w:lang w:val="es-419"/>
      </w:rPr>
    </w:pPr>
    <w:r w:rsidRPr="00F4416C">
      <w:rPr>
        <w:rFonts w:ascii="Calibri" w:eastAsia="Calibri" w:hAnsi="Calibri" w:cs="Calibri"/>
        <w:b/>
        <w:bCs/>
        <w:sz w:val="28"/>
        <w:szCs w:val="28"/>
        <w:lang w:val="es-419"/>
      </w:rPr>
      <w:t xml:space="preserve">COVID-19 </w:t>
    </w:r>
    <w:r w:rsidR="00216D4F" w:rsidRPr="00F4416C">
      <w:rPr>
        <w:rFonts w:ascii="Calibri" w:eastAsia="Calibri" w:hAnsi="Calibri" w:cs="Calibri"/>
        <w:b/>
        <w:bCs/>
        <w:sz w:val="28"/>
        <w:szCs w:val="28"/>
        <w:lang w:val="es-419"/>
      </w:rPr>
      <w:t xml:space="preserve">Cuestionario de Control de </w:t>
    </w:r>
    <w:r w:rsidR="0056105D">
      <w:rPr>
        <w:rFonts w:ascii="Calibri" w:eastAsia="Calibri" w:hAnsi="Calibri" w:cs="Calibri"/>
        <w:b/>
        <w:bCs/>
        <w:sz w:val="28"/>
        <w:szCs w:val="28"/>
        <w:lang w:val="es-419"/>
      </w:rPr>
      <w:t>I</w:t>
    </w:r>
    <w:r w:rsidR="00F4416C" w:rsidRPr="00F4416C">
      <w:rPr>
        <w:rFonts w:ascii="Calibri" w:eastAsia="Calibri" w:hAnsi="Calibri" w:cs="Calibri"/>
        <w:b/>
        <w:bCs/>
        <w:sz w:val="28"/>
        <w:szCs w:val="28"/>
        <w:lang w:val="es-419"/>
      </w:rPr>
      <w:t>nfección</w:t>
    </w:r>
    <w:r w:rsidR="00216D4F" w:rsidRPr="00F4416C">
      <w:rPr>
        <w:rFonts w:ascii="Calibri" w:eastAsia="Calibri" w:hAnsi="Calibri" w:cs="Calibri"/>
        <w:b/>
        <w:bCs/>
        <w:sz w:val="28"/>
        <w:szCs w:val="28"/>
        <w:lang w:val="es-419"/>
      </w:rPr>
      <w:t xml:space="preserve"> al </w:t>
    </w:r>
    <w:r w:rsidR="0040670A">
      <w:rPr>
        <w:rFonts w:ascii="Calibri" w:eastAsia="Calibri" w:hAnsi="Calibri" w:cs="Calibri"/>
        <w:b/>
        <w:bCs/>
        <w:sz w:val="28"/>
        <w:szCs w:val="28"/>
        <w:lang w:val="es-419"/>
      </w:rPr>
      <w:t>V</w:t>
    </w:r>
    <w:r w:rsidR="00A645E0" w:rsidRPr="00F4416C">
      <w:rPr>
        <w:rFonts w:ascii="Calibri" w:eastAsia="Calibri" w:hAnsi="Calibri" w:cs="Calibri"/>
        <w:b/>
        <w:bCs/>
        <w:sz w:val="28"/>
        <w:szCs w:val="28"/>
        <w:lang w:val="es-419"/>
      </w:rPr>
      <w:t xml:space="preserve">isitant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53D2F"/>
    <w:multiLevelType w:val="hybridMultilevel"/>
    <w:tmpl w:val="DD64F27A"/>
    <w:lvl w:ilvl="0" w:tplc="0409000F">
      <w:start w:val="1"/>
      <w:numFmt w:val="decimal"/>
      <w:lvlText w:val="%1."/>
      <w:lvlJc w:val="left"/>
      <w:pPr>
        <w:tabs>
          <w:tab w:val="num" w:pos="4140"/>
        </w:tabs>
        <w:ind w:left="41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095278B"/>
    <w:multiLevelType w:val="hybridMultilevel"/>
    <w:tmpl w:val="6F48B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862215"/>
    <w:multiLevelType w:val="hybridMultilevel"/>
    <w:tmpl w:val="1132F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125CE0"/>
    <w:multiLevelType w:val="hybridMultilevel"/>
    <w:tmpl w:val="294ED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2D797B"/>
    <w:multiLevelType w:val="hybridMultilevel"/>
    <w:tmpl w:val="64FC901E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74CD3D38"/>
    <w:multiLevelType w:val="hybridMultilevel"/>
    <w:tmpl w:val="A1E0BDB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zA1MjK3MDA0MDBS0lEKTi0uzszPAykwqgUAmTwXMiwAAAA="/>
  </w:docVars>
  <w:rsids>
    <w:rsidRoot w:val="00CD0A0A"/>
    <w:rsid w:val="00000577"/>
    <w:rsid w:val="00006799"/>
    <w:rsid w:val="00011762"/>
    <w:rsid w:val="000218A6"/>
    <w:rsid w:val="00061CD2"/>
    <w:rsid w:val="00066D96"/>
    <w:rsid w:val="0006789C"/>
    <w:rsid w:val="00073D04"/>
    <w:rsid w:val="000A6408"/>
    <w:rsid w:val="000C1233"/>
    <w:rsid w:val="000E6700"/>
    <w:rsid w:val="00115D85"/>
    <w:rsid w:val="001200CD"/>
    <w:rsid w:val="00125153"/>
    <w:rsid w:val="001268B7"/>
    <w:rsid w:val="00137443"/>
    <w:rsid w:val="001631F1"/>
    <w:rsid w:val="001659C6"/>
    <w:rsid w:val="001742BA"/>
    <w:rsid w:val="00180612"/>
    <w:rsid w:val="0019441A"/>
    <w:rsid w:val="00197A10"/>
    <w:rsid w:val="001A754B"/>
    <w:rsid w:val="001B0577"/>
    <w:rsid w:val="001D29DC"/>
    <w:rsid w:val="001D5936"/>
    <w:rsid w:val="001E4092"/>
    <w:rsid w:val="001E441B"/>
    <w:rsid w:val="001E7032"/>
    <w:rsid w:val="00210849"/>
    <w:rsid w:val="00216D4F"/>
    <w:rsid w:val="00221205"/>
    <w:rsid w:val="00241E2B"/>
    <w:rsid w:val="00252F27"/>
    <w:rsid w:val="002547E8"/>
    <w:rsid w:val="002572FF"/>
    <w:rsid w:val="00273E69"/>
    <w:rsid w:val="002844D6"/>
    <w:rsid w:val="00285344"/>
    <w:rsid w:val="00287159"/>
    <w:rsid w:val="00287FE7"/>
    <w:rsid w:val="002C2288"/>
    <w:rsid w:val="002C63B2"/>
    <w:rsid w:val="002D1C59"/>
    <w:rsid w:val="002D5358"/>
    <w:rsid w:val="002D6597"/>
    <w:rsid w:val="002F4AFE"/>
    <w:rsid w:val="0031109B"/>
    <w:rsid w:val="003160CA"/>
    <w:rsid w:val="00321C4A"/>
    <w:rsid w:val="003226F5"/>
    <w:rsid w:val="00340208"/>
    <w:rsid w:val="003472E8"/>
    <w:rsid w:val="0035217B"/>
    <w:rsid w:val="003537BB"/>
    <w:rsid w:val="0035403E"/>
    <w:rsid w:val="00363ABC"/>
    <w:rsid w:val="00367853"/>
    <w:rsid w:val="00377CD1"/>
    <w:rsid w:val="0039687A"/>
    <w:rsid w:val="003A021D"/>
    <w:rsid w:val="003A5D34"/>
    <w:rsid w:val="003B7319"/>
    <w:rsid w:val="003C5B0E"/>
    <w:rsid w:val="003C602B"/>
    <w:rsid w:val="003E65CC"/>
    <w:rsid w:val="003F03C9"/>
    <w:rsid w:val="003F22AE"/>
    <w:rsid w:val="003F6A0D"/>
    <w:rsid w:val="0040670A"/>
    <w:rsid w:val="0040781A"/>
    <w:rsid w:val="00416D99"/>
    <w:rsid w:val="0043419B"/>
    <w:rsid w:val="00434973"/>
    <w:rsid w:val="00434E43"/>
    <w:rsid w:val="00444446"/>
    <w:rsid w:val="004566E4"/>
    <w:rsid w:val="004601A2"/>
    <w:rsid w:val="00460CBF"/>
    <w:rsid w:val="0046702A"/>
    <w:rsid w:val="00477381"/>
    <w:rsid w:val="00477810"/>
    <w:rsid w:val="00484FC4"/>
    <w:rsid w:val="0049413B"/>
    <w:rsid w:val="004B3785"/>
    <w:rsid w:val="004C629A"/>
    <w:rsid w:val="004F3C84"/>
    <w:rsid w:val="004F7531"/>
    <w:rsid w:val="00504D26"/>
    <w:rsid w:val="00517DAA"/>
    <w:rsid w:val="0052531D"/>
    <w:rsid w:val="005457DB"/>
    <w:rsid w:val="00552F5D"/>
    <w:rsid w:val="0055355F"/>
    <w:rsid w:val="0056105D"/>
    <w:rsid w:val="0056333E"/>
    <w:rsid w:val="00563E39"/>
    <w:rsid w:val="005714A4"/>
    <w:rsid w:val="005730D8"/>
    <w:rsid w:val="00580090"/>
    <w:rsid w:val="00582F5A"/>
    <w:rsid w:val="00590225"/>
    <w:rsid w:val="005A230D"/>
    <w:rsid w:val="005A568F"/>
    <w:rsid w:val="005A78BC"/>
    <w:rsid w:val="005B2921"/>
    <w:rsid w:val="005D1BFD"/>
    <w:rsid w:val="005E0385"/>
    <w:rsid w:val="005E50F8"/>
    <w:rsid w:val="005E57AB"/>
    <w:rsid w:val="005F2F1C"/>
    <w:rsid w:val="00607A56"/>
    <w:rsid w:val="00637A88"/>
    <w:rsid w:val="0065208E"/>
    <w:rsid w:val="00652C64"/>
    <w:rsid w:val="00654DDC"/>
    <w:rsid w:val="00657EA0"/>
    <w:rsid w:val="00667B30"/>
    <w:rsid w:val="006739C3"/>
    <w:rsid w:val="00674A30"/>
    <w:rsid w:val="006858F7"/>
    <w:rsid w:val="006A007B"/>
    <w:rsid w:val="006A144A"/>
    <w:rsid w:val="006A17D5"/>
    <w:rsid w:val="006B1956"/>
    <w:rsid w:val="006C2B0E"/>
    <w:rsid w:val="006C480F"/>
    <w:rsid w:val="006C73B2"/>
    <w:rsid w:val="006D40A4"/>
    <w:rsid w:val="006E65B5"/>
    <w:rsid w:val="006F25E3"/>
    <w:rsid w:val="007051A8"/>
    <w:rsid w:val="007165BB"/>
    <w:rsid w:val="007376C7"/>
    <w:rsid w:val="007406D6"/>
    <w:rsid w:val="007411BA"/>
    <w:rsid w:val="00743905"/>
    <w:rsid w:val="00744AB9"/>
    <w:rsid w:val="00745E52"/>
    <w:rsid w:val="007525C9"/>
    <w:rsid w:val="007564C9"/>
    <w:rsid w:val="00772D81"/>
    <w:rsid w:val="0077366E"/>
    <w:rsid w:val="00782C17"/>
    <w:rsid w:val="0078660F"/>
    <w:rsid w:val="00795908"/>
    <w:rsid w:val="00797C3C"/>
    <w:rsid w:val="007A23F3"/>
    <w:rsid w:val="007C5E8E"/>
    <w:rsid w:val="007C730B"/>
    <w:rsid w:val="007C78E9"/>
    <w:rsid w:val="007D5AB7"/>
    <w:rsid w:val="007E1C31"/>
    <w:rsid w:val="007E6516"/>
    <w:rsid w:val="007F1A0B"/>
    <w:rsid w:val="00883A67"/>
    <w:rsid w:val="00887AF0"/>
    <w:rsid w:val="00890EEA"/>
    <w:rsid w:val="008C60B0"/>
    <w:rsid w:val="008C6DFB"/>
    <w:rsid w:val="008D73BB"/>
    <w:rsid w:val="00922A62"/>
    <w:rsid w:val="00925DDD"/>
    <w:rsid w:val="00926485"/>
    <w:rsid w:val="00927838"/>
    <w:rsid w:val="00930BB1"/>
    <w:rsid w:val="00953054"/>
    <w:rsid w:val="00974C19"/>
    <w:rsid w:val="00995E0D"/>
    <w:rsid w:val="009E1D4D"/>
    <w:rsid w:val="009F0257"/>
    <w:rsid w:val="009F7ED0"/>
    <w:rsid w:val="00A01737"/>
    <w:rsid w:val="00A0639A"/>
    <w:rsid w:val="00A068F0"/>
    <w:rsid w:val="00A23F88"/>
    <w:rsid w:val="00A27F1B"/>
    <w:rsid w:val="00A332E0"/>
    <w:rsid w:val="00A5227C"/>
    <w:rsid w:val="00A53D9E"/>
    <w:rsid w:val="00A56484"/>
    <w:rsid w:val="00A645E0"/>
    <w:rsid w:val="00A71783"/>
    <w:rsid w:val="00A7672A"/>
    <w:rsid w:val="00A86181"/>
    <w:rsid w:val="00A8698E"/>
    <w:rsid w:val="00AA6182"/>
    <w:rsid w:val="00AC3A53"/>
    <w:rsid w:val="00AD6019"/>
    <w:rsid w:val="00AD7A8E"/>
    <w:rsid w:val="00AE246F"/>
    <w:rsid w:val="00B13081"/>
    <w:rsid w:val="00B15306"/>
    <w:rsid w:val="00B40A91"/>
    <w:rsid w:val="00B53C4F"/>
    <w:rsid w:val="00B7163C"/>
    <w:rsid w:val="00B7423D"/>
    <w:rsid w:val="00B75680"/>
    <w:rsid w:val="00B759B0"/>
    <w:rsid w:val="00B82888"/>
    <w:rsid w:val="00B84D19"/>
    <w:rsid w:val="00BC2CE1"/>
    <w:rsid w:val="00BD0917"/>
    <w:rsid w:val="00BD5F47"/>
    <w:rsid w:val="00BE7562"/>
    <w:rsid w:val="00C02F1A"/>
    <w:rsid w:val="00C17CDA"/>
    <w:rsid w:val="00C24E79"/>
    <w:rsid w:val="00C273D1"/>
    <w:rsid w:val="00C41DD7"/>
    <w:rsid w:val="00C43A50"/>
    <w:rsid w:val="00C44FA6"/>
    <w:rsid w:val="00C50BB4"/>
    <w:rsid w:val="00C511B2"/>
    <w:rsid w:val="00C51A96"/>
    <w:rsid w:val="00C55509"/>
    <w:rsid w:val="00C71A2B"/>
    <w:rsid w:val="00C92F2E"/>
    <w:rsid w:val="00C97257"/>
    <w:rsid w:val="00CC736C"/>
    <w:rsid w:val="00CD0A0A"/>
    <w:rsid w:val="00CD2855"/>
    <w:rsid w:val="00CE14D0"/>
    <w:rsid w:val="00CE159D"/>
    <w:rsid w:val="00CE6C0A"/>
    <w:rsid w:val="00D00007"/>
    <w:rsid w:val="00D067CA"/>
    <w:rsid w:val="00D17159"/>
    <w:rsid w:val="00D26436"/>
    <w:rsid w:val="00D273BA"/>
    <w:rsid w:val="00D36C87"/>
    <w:rsid w:val="00D70435"/>
    <w:rsid w:val="00D71D91"/>
    <w:rsid w:val="00D75D43"/>
    <w:rsid w:val="00D908BA"/>
    <w:rsid w:val="00D95DED"/>
    <w:rsid w:val="00D96FED"/>
    <w:rsid w:val="00DA5289"/>
    <w:rsid w:val="00DA7B0F"/>
    <w:rsid w:val="00DC67DC"/>
    <w:rsid w:val="00DD46F1"/>
    <w:rsid w:val="00E070D6"/>
    <w:rsid w:val="00E11730"/>
    <w:rsid w:val="00E17F4D"/>
    <w:rsid w:val="00E238A9"/>
    <w:rsid w:val="00E859F5"/>
    <w:rsid w:val="00E864F8"/>
    <w:rsid w:val="00E90777"/>
    <w:rsid w:val="00E912AC"/>
    <w:rsid w:val="00EA3B06"/>
    <w:rsid w:val="00EC23E0"/>
    <w:rsid w:val="00EC3B20"/>
    <w:rsid w:val="00EC53D4"/>
    <w:rsid w:val="00EF06FD"/>
    <w:rsid w:val="00EF5CE3"/>
    <w:rsid w:val="00F00DB8"/>
    <w:rsid w:val="00F2070D"/>
    <w:rsid w:val="00F350D3"/>
    <w:rsid w:val="00F3721A"/>
    <w:rsid w:val="00F4273E"/>
    <w:rsid w:val="00F4344E"/>
    <w:rsid w:val="00F4416C"/>
    <w:rsid w:val="00F51729"/>
    <w:rsid w:val="00F5316B"/>
    <w:rsid w:val="00F66526"/>
    <w:rsid w:val="00F74502"/>
    <w:rsid w:val="00F94F71"/>
    <w:rsid w:val="00FA0913"/>
    <w:rsid w:val="00FB3583"/>
    <w:rsid w:val="00FF0BEB"/>
    <w:rsid w:val="00FF16B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121671D"/>
  <w15:docId w15:val="{7D1F3544-66A7-497E-AFD9-B6D91CC05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A0A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A01737"/>
    <w:pPr>
      <w:keepNext/>
      <w:tabs>
        <w:tab w:val="left" w:pos="2214"/>
        <w:tab w:val="left" w:pos="4428"/>
        <w:tab w:val="left" w:pos="6642"/>
        <w:tab w:val="left" w:pos="8856"/>
      </w:tabs>
      <w:outlineLvl w:val="1"/>
    </w:pPr>
    <w:rPr>
      <w:b/>
      <w:sz w:val="20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A01737"/>
    <w:pPr>
      <w:keepNext/>
      <w:outlineLvl w:val="2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A01737"/>
    <w:pPr>
      <w:keepNext/>
      <w:tabs>
        <w:tab w:val="left" w:pos="2214"/>
        <w:tab w:val="left" w:pos="4428"/>
        <w:tab w:val="left" w:pos="6642"/>
        <w:tab w:val="left" w:pos="8856"/>
      </w:tabs>
      <w:jc w:val="center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D0A0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D0A0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CD0A0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D0A0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rsid w:val="00CD0A0A"/>
    <w:rPr>
      <w:color w:val="0000FF"/>
      <w:u w:val="single"/>
    </w:rPr>
  </w:style>
  <w:style w:type="paragraph" w:customStyle="1" w:styleId="Address">
    <w:name w:val="Address"/>
    <w:rsid w:val="00CD0A0A"/>
    <w:pPr>
      <w:tabs>
        <w:tab w:val="right" w:pos="9360"/>
      </w:tabs>
    </w:pPr>
    <w:rPr>
      <w:rFonts w:ascii="Futura" w:eastAsia="ヒラギノ角ゴ Pro W3" w:hAnsi="Futura"/>
      <w:color w:val="000000"/>
      <w:sz w:val="16"/>
    </w:rPr>
  </w:style>
  <w:style w:type="character" w:customStyle="1" w:styleId="Gold">
    <w:name w:val="Gold"/>
    <w:rsid w:val="00CD0A0A"/>
    <w:rPr>
      <w:color w:val="9BA04B"/>
    </w:rPr>
  </w:style>
  <w:style w:type="paragraph" w:customStyle="1" w:styleId="CompanyName">
    <w:name w:val="Company Name"/>
    <w:next w:val="Normal"/>
    <w:rsid w:val="00CD0A0A"/>
    <w:pPr>
      <w:jc w:val="right"/>
    </w:pPr>
    <w:rPr>
      <w:rFonts w:ascii="Arial Black" w:eastAsia="ヒラギノ角ゴ Pro W3" w:hAnsi="Arial Black"/>
      <w:caps/>
      <w:color w:val="000000"/>
      <w:sz w:val="16"/>
    </w:rPr>
  </w:style>
  <w:style w:type="paragraph" w:styleId="ListParagraph">
    <w:name w:val="List Paragraph"/>
    <w:basedOn w:val="Normal"/>
    <w:uiPriority w:val="72"/>
    <w:qFormat/>
    <w:rsid w:val="00D36C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516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631F1"/>
    <w:rPr>
      <w:color w:val="800080" w:themeColor="followedHyperlink"/>
      <w:u w:val="single"/>
    </w:rPr>
  </w:style>
  <w:style w:type="paragraph" w:styleId="MessageHeader">
    <w:name w:val="Message Header"/>
    <w:basedOn w:val="BodyText"/>
    <w:link w:val="MessageHeaderChar"/>
    <w:rsid w:val="0055355F"/>
    <w:pPr>
      <w:keepLines/>
      <w:spacing w:after="40" w:line="140" w:lineRule="atLeast"/>
      <w:ind w:left="360"/>
    </w:pPr>
    <w:rPr>
      <w:rFonts w:ascii="Garamond" w:hAnsi="Garamond"/>
      <w:spacing w:val="-5"/>
      <w:szCs w:val="20"/>
    </w:rPr>
  </w:style>
  <w:style w:type="character" w:customStyle="1" w:styleId="MessageHeaderChar">
    <w:name w:val="Message Header Char"/>
    <w:basedOn w:val="DefaultParagraphFont"/>
    <w:link w:val="MessageHeader"/>
    <w:rsid w:val="0055355F"/>
    <w:rPr>
      <w:rFonts w:ascii="Garamond" w:eastAsia="Times New Roman" w:hAnsi="Garamond"/>
      <w:spacing w:val="-5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535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5355F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580090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01737"/>
    <w:rPr>
      <w:rFonts w:ascii="Times New Roman" w:eastAsia="Times New Roman" w:hAnsi="Times New Roman"/>
      <w:b/>
      <w:u w:val="single"/>
    </w:rPr>
  </w:style>
  <w:style w:type="character" w:customStyle="1" w:styleId="Heading3Char">
    <w:name w:val="Heading 3 Char"/>
    <w:basedOn w:val="DefaultParagraphFont"/>
    <w:link w:val="Heading3"/>
    <w:rsid w:val="00A01737"/>
    <w:rPr>
      <w:rFonts w:ascii="Times New Roman" w:eastAsia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rsid w:val="00A01737"/>
    <w:rPr>
      <w:rFonts w:ascii="Times New Roman" w:eastAsia="Times New Roman" w:hAnsi="Times New Roman"/>
      <w:b/>
      <w:bCs/>
      <w:sz w:val="24"/>
    </w:rPr>
  </w:style>
  <w:style w:type="table" w:styleId="TableGrid">
    <w:name w:val="Table Grid"/>
    <w:basedOn w:val="TableNormal"/>
    <w:uiPriority w:val="59"/>
    <w:rsid w:val="00652C6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10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2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987434A4B0FA42A8F9EF5C77AF7497" ma:contentTypeVersion="13" ma:contentTypeDescription="Create a new document." ma:contentTypeScope="" ma:versionID="11dce02b31fcbfdd5379f838e48b1996">
  <xsd:schema xmlns:xsd="http://www.w3.org/2001/XMLSchema" xmlns:xs="http://www.w3.org/2001/XMLSchema" xmlns:p="http://schemas.microsoft.com/office/2006/metadata/properties" xmlns:ns3="36693942-26f3-4489-ae8b-e08f14e394a5" xmlns:ns4="d801cf19-54ce-4489-9b71-d3316338a82d" targetNamespace="http://schemas.microsoft.com/office/2006/metadata/properties" ma:root="true" ma:fieldsID="35a09b488db7e69427fdafb4de1ad513" ns3:_="" ns4:_="">
    <xsd:import namespace="36693942-26f3-4489-ae8b-e08f14e394a5"/>
    <xsd:import namespace="d801cf19-54ce-4489-9b71-d3316338a8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MediaServiceLocation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693942-26f3-4489-ae8b-e08f14e39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1cf19-54ce-4489-9b71-d3316338a82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E472BA-BE2D-4903-964D-D14239AF129E}">
  <ds:schemaRefs>
    <ds:schemaRef ds:uri="http://purl.org/dc/terms/"/>
    <ds:schemaRef ds:uri="36693942-26f3-4489-ae8b-e08f14e394a5"/>
    <ds:schemaRef ds:uri="d801cf19-54ce-4489-9b71-d3316338a82d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319A44-E564-4D61-8162-1CC4C7951C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8C8836-03BE-40D3-B293-F4CEEF62F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693942-26f3-4489-ae8b-e08f14e394a5"/>
    <ds:schemaRef ds:uri="d801cf19-54ce-4489-9b71-d3316338a8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D7AF69-E7A4-4043-A5CB-00490DB48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34</CharactersWithSpaces>
  <SharedDoc>false</SharedDoc>
  <HLinks>
    <vt:vector size="18" baseType="variant">
      <vt:variant>
        <vt:i4>7864384</vt:i4>
      </vt:variant>
      <vt:variant>
        <vt:i4>6</vt:i4>
      </vt:variant>
      <vt:variant>
        <vt:i4>0</vt:i4>
      </vt:variant>
      <vt:variant>
        <vt:i4>5</vt:i4>
      </vt:variant>
      <vt:variant>
        <vt:lpwstr>http://www.RentersWarehouse.com</vt:lpwstr>
      </vt:variant>
      <vt:variant>
        <vt:lpwstr/>
      </vt:variant>
      <vt:variant>
        <vt:i4>7864384</vt:i4>
      </vt:variant>
      <vt:variant>
        <vt:i4>3</vt:i4>
      </vt:variant>
      <vt:variant>
        <vt:i4>0</vt:i4>
      </vt:variant>
      <vt:variant>
        <vt:i4>5</vt:i4>
      </vt:variant>
      <vt:variant>
        <vt:lpwstr>http://www.RentersWarehouse.com</vt:lpwstr>
      </vt:variant>
      <vt:variant>
        <vt:lpwstr/>
      </vt:variant>
      <vt:variant>
        <vt:i4>5046284</vt:i4>
      </vt:variant>
      <vt:variant>
        <vt:i4>0</vt:i4>
      </vt:variant>
      <vt:variant>
        <vt:i4>0</vt:i4>
      </vt:variant>
      <vt:variant>
        <vt:i4>5</vt:i4>
      </vt:variant>
      <vt:variant>
        <vt:lpwstr>mailto:Jesse@RentersWarehous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ley Hayden</dc:creator>
  <cp:lastModifiedBy>Amanda Caspers</cp:lastModifiedBy>
  <cp:revision>2</cp:revision>
  <cp:lastPrinted>2019-04-10T20:43:00Z</cp:lastPrinted>
  <dcterms:created xsi:type="dcterms:W3CDTF">2020-03-31T21:45:00Z</dcterms:created>
  <dcterms:modified xsi:type="dcterms:W3CDTF">2020-03-31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987434A4B0FA42A8F9EF5C77AF7497</vt:lpwstr>
  </property>
</Properties>
</file>